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D16CB4" w14:textId="28A9FA18" w:rsidR="005123C1" w:rsidRDefault="008A6F8C" w:rsidP="008A6F8C">
      <w:pPr>
        <w:keepNext/>
        <w:autoSpaceDE w:val="0"/>
        <w:autoSpaceDN w:val="0"/>
        <w:adjustRightInd w:val="0"/>
        <w:spacing w:after="0" w:line="240" w:lineRule="auto"/>
        <w:rPr>
          <w:rFonts w:ascii="Segoe UI" w:hAnsi="Segoe UI" w:cs="Segoe UI"/>
          <w:b/>
          <w:bCs/>
          <w:color w:val="000000"/>
        </w:rPr>
      </w:pPr>
      <w:r>
        <w:rPr>
          <w:rFonts w:ascii="Segoe UI" w:hAnsi="Segoe UI" w:cs="Segoe UI"/>
          <w:noProof/>
          <w:color w:val="000000"/>
          <w:sz w:val="18"/>
          <w:szCs w:val="18"/>
        </w:rPr>
        <w:drawing>
          <wp:anchor distT="0" distB="0" distL="114300" distR="114300" simplePos="0" relativeHeight="251694080" behindDoc="1" locked="0" layoutInCell="1" allowOverlap="1" wp14:anchorId="1E2EE499" wp14:editId="1BEC34AD">
            <wp:simplePos x="0" y="0"/>
            <wp:positionH relativeFrom="column">
              <wp:posOffset>-485775</wp:posOffset>
            </wp:positionH>
            <wp:positionV relativeFrom="paragraph">
              <wp:posOffset>0</wp:posOffset>
            </wp:positionV>
            <wp:extent cx="6772275" cy="5657850"/>
            <wp:effectExtent l="0" t="0" r="9525" b="0"/>
            <wp:wrapTight wrapText="bothSides">
              <wp:wrapPolygon edited="0">
                <wp:start x="0" y="0"/>
                <wp:lineTo x="0" y="21527"/>
                <wp:lineTo x="21570" y="21527"/>
                <wp:lineTo x="21570" y="0"/>
                <wp:lineTo x="0" y="0"/>
              </wp:wrapPolygon>
            </wp:wrapTight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2275" cy="565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43EB90" w14:textId="77777777" w:rsidR="00DE35F4" w:rsidRDefault="00D12838" w:rsidP="005123C1"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2E986BC9" wp14:editId="286BCD4C">
                <wp:simplePos x="0" y="0"/>
                <wp:positionH relativeFrom="column">
                  <wp:posOffset>399415</wp:posOffset>
                </wp:positionH>
                <wp:positionV relativeFrom="paragraph">
                  <wp:posOffset>92710</wp:posOffset>
                </wp:positionV>
                <wp:extent cx="5686425" cy="635"/>
                <wp:effectExtent l="0" t="0" r="9525" b="8890"/>
                <wp:wrapTight wrapText="bothSides">
                  <wp:wrapPolygon edited="0">
                    <wp:start x="0" y="0"/>
                    <wp:lineTo x="0" y="21110"/>
                    <wp:lineTo x="21564" y="21110"/>
                    <wp:lineTo x="21564" y="0"/>
                    <wp:lineTo x="0" y="0"/>
                  </wp:wrapPolygon>
                </wp:wrapTight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64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1701CAA" w14:textId="4D49F176" w:rsidR="00E82CAD" w:rsidRPr="00E82CAD" w:rsidRDefault="00E82CAD" w:rsidP="00E82CAD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i w:val="0"/>
                                <w:noProof/>
                                <w:color w:val="aut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2"/>
                                <w:szCs w:val="22"/>
                              </w:rPr>
                              <w:t>Fig</w:t>
                            </w:r>
                            <w:r w:rsidRPr="00E82CAD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E82CAD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E82CAD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E82CAD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6172AA">
                              <w:rPr>
                                <w:rFonts w:ascii="Times New Roman" w:hAnsi="Times New Roman" w:cs="Times New Roman"/>
                                <w:i w:val="0"/>
                                <w:noProof/>
                                <w:color w:val="auto"/>
                                <w:sz w:val="22"/>
                                <w:szCs w:val="22"/>
                              </w:rPr>
                              <w:t>1</w:t>
                            </w:r>
                            <w:r w:rsidRPr="00E82CAD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E82CAD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2"/>
                                <w:szCs w:val="22"/>
                              </w:rPr>
                              <w:t>: Scatterplot matrix showing the relationship between preliminary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2"/>
                                <w:szCs w:val="22"/>
                              </w:rPr>
                              <w:t xml:space="preserve"> predictors</w:t>
                            </w:r>
                            <w:r w:rsidRPr="00E82CAD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2"/>
                                <w:szCs w:val="22"/>
                              </w:rPr>
                              <w:t xml:space="preserve"> and COVID-19</w:t>
                            </w:r>
                            <w:r w:rsidR="008A6F8C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2"/>
                                <w:szCs w:val="22"/>
                              </w:rPr>
                              <w:t xml:space="preserve"> cases, and corresponding correlation value to identify insignificant predictors for the mod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E986BC9" id="_x0000_t202" coordsize="21600,21600" o:spt="202" path="m,l,21600r21600,l21600,xe">
                <v:stroke joinstyle="miter"/>
                <v:path gradientshapeok="t" o:connecttype="rect"/>
              </v:shapetype>
              <v:shape id="Text Box 43" o:spid="_x0000_s1026" type="#_x0000_t202" style="position:absolute;margin-left:31.45pt;margin-top:7.3pt;width:447.75pt;height:.05pt;z-index:-2516234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" stroked="f">
                <v:textbox style="mso-fit-shape-to-text:t" inset="0,0,0,0">
                  <w:txbxContent>
                    <w:p w14:paraId="01701CAA" w14:textId="4D49F176" w:rsidR="00E82CAD" w:rsidRPr="00E82CAD" w:rsidRDefault="00E82CAD" w:rsidP="00E82CAD">
                      <w:pPr>
                        <w:pStyle w:val="Caption"/>
                        <w:rPr>
                          <w:rFonts w:ascii="Times New Roman" w:hAnsi="Times New Roman" w:cs="Times New Roman"/>
                          <w:i w:val="0"/>
                          <w:noProof/>
                          <w:color w:val="auto"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2"/>
                          <w:szCs w:val="22"/>
                        </w:rPr>
                        <w:t>Fig</w:t>
                      </w:r>
                      <w:r w:rsidRPr="00E82CAD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2"/>
                          <w:szCs w:val="22"/>
                        </w:rPr>
                        <w:t xml:space="preserve"> </w:t>
                      </w:r>
                      <w:r w:rsidRPr="00E82CAD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2"/>
                          <w:szCs w:val="22"/>
                        </w:rPr>
                        <w:fldChar w:fldCharType="begin"/>
                      </w:r>
                      <w:r w:rsidRPr="00E82CAD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E82CAD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2"/>
                          <w:szCs w:val="22"/>
                        </w:rPr>
                        <w:fldChar w:fldCharType="separate"/>
                      </w:r>
                      <w:r w:rsidR="006172AA">
                        <w:rPr>
                          <w:rFonts w:ascii="Times New Roman" w:hAnsi="Times New Roman" w:cs="Times New Roman"/>
                          <w:i w:val="0"/>
                          <w:noProof/>
                          <w:color w:val="auto"/>
                          <w:sz w:val="22"/>
                          <w:szCs w:val="22"/>
                        </w:rPr>
                        <w:t>1</w:t>
                      </w:r>
                      <w:r w:rsidRPr="00E82CAD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2"/>
                          <w:szCs w:val="22"/>
                        </w:rPr>
                        <w:fldChar w:fldCharType="end"/>
                      </w:r>
                      <w:r w:rsidRPr="00E82CAD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2"/>
                          <w:szCs w:val="22"/>
                        </w:rPr>
                        <w:t>: Scatterplot matrix showing the relationship between preliminary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2"/>
                          <w:szCs w:val="22"/>
                        </w:rPr>
                        <w:t xml:space="preserve"> predictors</w:t>
                      </w:r>
                      <w:r w:rsidRPr="00E82CAD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2"/>
                          <w:szCs w:val="22"/>
                        </w:rPr>
                        <w:t xml:space="preserve"> and COVID-19</w:t>
                      </w:r>
                      <w:r w:rsidR="008A6F8C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2"/>
                          <w:szCs w:val="22"/>
                        </w:rPr>
                        <w:t xml:space="preserve"> cases, and corresponding correlation value to identify insignificant predictors for the model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9B0D9A9" w14:textId="77777777" w:rsidR="00D12838" w:rsidRDefault="00D12838" w:rsidP="00DE35F4"/>
    <w:p w14:paraId="109B2D3F" w14:textId="77777777" w:rsidR="00D12838" w:rsidRPr="00D12838" w:rsidRDefault="00D12838" w:rsidP="00D12838"/>
    <w:p w14:paraId="2C237F50" w14:textId="77777777" w:rsidR="00D12838" w:rsidRPr="00D12838" w:rsidRDefault="00D12838" w:rsidP="00D12838"/>
    <w:p w14:paraId="68D7E718" w14:textId="77777777" w:rsidR="00D12838" w:rsidRDefault="00D12838" w:rsidP="00D12838"/>
    <w:p w14:paraId="3DC9650D" w14:textId="77777777" w:rsidR="00DE35F4" w:rsidRDefault="00DE35F4" w:rsidP="00D12838">
      <w:pPr>
        <w:ind w:firstLine="720"/>
      </w:pPr>
    </w:p>
    <w:p w14:paraId="72367BB0" w14:textId="77777777" w:rsidR="00D12838" w:rsidRDefault="00D12838" w:rsidP="00D12838">
      <w:pPr>
        <w:ind w:firstLine="720"/>
      </w:pPr>
    </w:p>
    <w:p w14:paraId="2F33F238" w14:textId="77777777" w:rsidR="00D12838" w:rsidRDefault="00D12838" w:rsidP="00D12838">
      <w:pPr>
        <w:ind w:firstLine="720"/>
      </w:pPr>
    </w:p>
    <w:p w14:paraId="76E01BBE" w14:textId="77777777" w:rsidR="00924FB4" w:rsidRDefault="00924FB4" w:rsidP="00D12838">
      <w:pPr>
        <w:ind w:firstLine="720"/>
      </w:pPr>
    </w:p>
    <w:p w14:paraId="0E953A38" w14:textId="77777777" w:rsidR="00B1298B" w:rsidRDefault="00924FB4" w:rsidP="00D12838">
      <w:pPr>
        <w:ind w:firstLine="720"/>
      </w:pPr>
      <w:r>
        <w:rPr>
          <w:rFonts w:ascii="Segoe UI" w:hAnsi="Segoe UI" w:cs="Segoe UI"/>
          <w:noProof/>
          <w:color w:val="000000"/>
          <w:sz w:val="18"/>
          <w:szCs w:val="18"/>
        </w:rPr>
        <w:drawing>
          <wp:inline distT="0" distB="0" distL="0" distR="0" wp14:anchorId="4AAF96D4" wp14:editId="4C4FAB67">
            <wp:extent cx="3467100" cy="3286125"/>
            <wp:effectExtent l="0" t="0" r="0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722EE" w14:textId="77777777" w:rsidR="00B1298B" w:rsidRPr="00B1298B" w:rsidRDefault="00B1298B" w:rsidP="00B1298B"/>
    <w:p w14:paraId="7733BADB" w14:textId="77777777" w:rsidR="00B1298B" w:rsidRDefault="00B1298B" w:rsidP="00B1298B"/>
    <w:p w14:paraId="16945ED2" w14:textId="77777777" w:rsidR="00B1298B" w:rsidRPr="002739BD" w:rsidRDefault="00B1298B" w:rsidP="00B1298B">
      <w:pPr>
        <w:tabs>
          <w:tab w:val="left" w:pos="1170"/>
        </w:tabs>
        <w:rPr>
          <w:rFonts w:ascii="Times New Roman" w:hAnsi="Times New Roman" w:cs="Times New Roman"/>
        </w:rPr>
      </w:pPr>
      <w:r w:rsidRPr="002739BD">
        <w:rPr>
          <w:rStyle w:val="label"/>
          <w:rFonts w:ascii="Times New Roman" w:hAnsi="Times New Roman" w:cs="Times New Roman"/>
        </w:rPr>
        <w:t>Fig. 2</w:t>
      </w:r>
      <w:r w:rsidRPr="002739BD">
        <w:rPr>
          <w:rFonts w:ascii="Times New Roman" w:hAnsi="Times New Roman" w:cs="Times New Roman"/>
        </w:rPr>
        <w:t>. The ROC curve for </w:t>
      </w:r>
      <w:r w:rsidRPr="002739BD">
        <w:rPr>
          <w:rStyle w:val="Emphasis"/>
          <w:rFonts w:ascii="Times New Roman" w:hAnsi="Times New Roman" w:cs="Times New Roman"/>
          <w:i w:val="0"/>
        </w:rPr>
        <w:t>BRT model</w:t>
      </w:r>
      <w:r w:rsidRPr="002739BD">
        <w:rPr>
          <w:rFonts w:ascii="Times New Roman" w:hAnsi="Times New Roman" w:cs="Times New Roman"/>
          <w:i/>
        </w:rPr>
        <w:t>.</w:t>
      </w:r>
      <w:r w:rsidRPr="002739BD">
        <w:rPr>
          <w:rFonts w:ascii="Times New Roman" w:hAnsi="Times New Roman" w:cs="Times New Roman"/>
        </w:rPr>
        <w:t xml:space="preserve"> The AUC value 0.9462 indicates that the forecasting ability for the model were very good and shows a high level of accuracy.</w:t>
      </w:r>
    </w:p>
    <w:p w14:paraId="55064A1F" w14:textId="21D8102E" w:rsidR="00D12838" w:rsidRDefault="00B16749" w:rsidP="00CE0197">
      <w:pPr>
        <w:ind w:firstLine="720"/>
      </w:pPr>
      <w:r w:rsidRPr="00B16749">
        <w:lastRenderedPageBreak/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6FBB97FB" wp14:editId="6BC17B7C">
                <wp:simplePos x="0" y="0"/>
                <wp:positionH relativeFrom="column">
                  <wp:posOffset>619125</wp:posOffset>
                </wp:positionH>
                <wp:positionV relativeFrom="paragraph">
                  <wp:posOffset>2827020</wp:posOffset>
                </wp:positionV>
                <wp:extent cx="390525" cy="285750"/>
                <wp:effectExtent l="0" t="0" r="9525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70BCB8" w14:textId="4067AD37" w:rsidR="00B16749" w:rsidRDefault="00B16749" w:rsidP="00B16749">
                            <w:r>
                              <w:t>(c</w:t>
                            </w:r>
                            <w:r w:rsidRPr="00B16749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BB97FB" id="Text Box 2" o:spid="_x0000_s1027" type="#_x0000_t202" style="position:absolute;left:0;text-align:left;margin-left:48.75pt;margin-top:222.6pt;width:30.75pt;height:22.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" stroked="f">
                <v:textbox>
                  <w:txbxContent>
                    <w:p w14:paraId="6270BCB8" w14:textId="4067AD37" w:rsidR="00B16749" w:rsidRDefault="00B16749" w:rsidP="00B16749">
                      <w:r>
                        <w:t>(c</w:t>
                      </w:r>
                      <w:r w:rsidRPr="00B16749"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16749"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60A86A43" wp14:editId="78AB443F">
                <wp:simplePos x="0" y="0"/>
                <wp:positionH relativeFrom="column">
                  <wp:posOffset>3086100</wp:posOffset>
                </wp:positionH>
                <wp:positionV relativeFrom="paragraph">
                  <wp:posOffset>2836545</wp:posOffset>
                </wp:positionV>
                <wp:extent cx="390525" cy="285750"/>
                <wp:effectExtent l="0" t="0" r="9525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24C11B" w14:textId="1F04731C" w:rsidR="00B16749" w:rsidRDefault="00B16749" w:rsidP="00B16749">
                            <w:r>
                              <w:t>(d</w:t>
                            </w:r>
                            <w:r w:rsidRPr="00B16749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A86A43" id="_x0000_s1028" type="#_x0000_t202" style="position:absolute;left:0;text-align:left;margin-left:243pt;margin-top:223.35pt;width:30.75pt;height:22.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" stroked="f">
                <v:textbox>
                  <w:txbxContent>
                    <w:p w14:paraId="4524C11B" w14:textId="1F04731C" w:rsidR="00B16749" w:rsidRDefault="00B16749" w:rsidP="00B16749">
                      <w:r>
                        <w:t>(d</w:t>
                      </w:r>
                      <w:r w:rsidRPr="00B16749"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16749">
        <w:rPr>
          <w:rFonts w:ascii="Segoe UI" w:hAnsi="Segoe UI" w:cs="Segoe UI"/>
          <w:b/>
          <w:bCs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790B010A" wp14:editId="5D661CFF">
                <wp:simplePos x="0" y="0"/>
                <wp:positionH relativeFrom="column">
                  <wp:posOffset>3057525</wp:posOffset>
                </wp:positionH>
                <wp:positionV relativeFrom="paragraph">
                  <wp:posOffset>219075</wp:posOffset>
                </wp:positionV>
                <wp:extent cx="390525" cy="285750"/>
                <wp:effectExtent l="0" t="0" r="9525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0ACF52" w14:textId="65798884" w:rsidR="00B16749" w:rsidRDefault="00B16749" w:rsidP="00B16749">
                            <w:r>
                              <w:t>(b</w:t>
                            </w:r>
                            <w:r w:rsidRPr="00B16749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0B010A" id="_x0000_s1029" type="#_x0000_t202" style="position:absolute;left:0;text-align:left;margin-left:240.75pt;margin-top:17.25pt;width:30.75pt;height:22.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" stroked="f">
                <v:textbox>
                  <w:txbxContent>
                    <w:p w14:paraId="0E0ACF52" w14:textId="65798884" w:rsidR="00B16749" w:rsidRDefault="00B16749" w:rsidP="00B16749">
                      <w:r>
                        <w:t>(b</w:t>
                      </w:r>
                      <w:r w:rsidRPr="00B16749"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16749">
        <w:rPr>
          <w:rFonts w:ascii="Segoe UI" w:hAnsi="Segoe UI" w:cs="Segoe UI"/>
          <w:b/>
          <w:bCs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7204DF67" wp14:editId="31734312">
                <wp:simplePos x="0" y="0"/>
                <wp:positionH relativeFrom="column">
                  <wp:posOffset>590550</wp:posOffset>
                </wp:positionH>
                <wp:positionV relativeFrom="paragraph">
                  <wp:posOffset>209550</wp:posOffset>
                </wp:positionV>
                <wp:extent cx="390525" cy="28575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AD8F0A" w14:textId="0501C3B0" w:rsidR="00B16749" w:rsidRDefault="00B16749" w:rsidP="00B16749">
                            <w:r w:rsidRPr="00B16749"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04DF67" id="_x0000_s1030" type="#_x0000_t202" style="position:absolute;left:0;text-align:left;margin-left:46.5pt;margin-top:16.5pt;width:30.75pt;height:22.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" stroked="f">
                <v:textbox>
                  <w:txbxContent>
                    <w:p w14:paraId="4FAD8F0A" w14:textId="0501C3B0" w:rsidR="00B16749" w:rsidRDefault="00B16749" w:rsidP="00B16749">
                      <w:r w:rsidRPr="00B16749">
                        <w:t>(a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F4C3F">
        <w:rPr>
          <w:rFonts w:ascii="Segoe UI" w:hAnsi="Segoe UI" w:cs="Segoe UI"/>
          <w:b/>
          <w:bCs/>
          <w:noProof/>
          <w:color w:val="000000"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4A38264F" wp14:editId="2DE0DA9D">
                <wp:simplePos x="0" y="0"/>
                <wp:positionH relativeFrom="margin">
                  <wp:align>center</wp:align>
                </wp:positionH>
                <wp:positionV relativeFrom="paragraph">
                  <wp:posOffset>180975</wp:posOffset>
                </wp:positionV>
                <wp:extent cx="4848225" cy="5124450"/>
                <wp:effectExtent l="0" t="0" r="9525" b="0"/>
                <wp:wrapTight wrapText="bothSides">
                  <wp:wrapPolygon edited="0">
                    <wp:start x="0" y="0"/>
                    <wp:lineTo x="0" y="21520"/>
                    <wp:lineTo x="21558" y="21520"/>
                    <wp:lineTo x="21558" y="0"/>
                    <wp:lineTo x="0" y="0"/>
                  </wp:wrapPolygon>
                </wp:wrapTight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48225" cy="5124450"/>
                          <a:chOff x="0" y="0"/>
                          <a:chExt cx="4214158" cy="4552950"/>
                        </a:xfrm>
                      </wpg:grpSpPr>
                      <wpg:grpSp>
                        <wpg:cNvPr id="51" name="Group 51"/>
                        <wpg:cNvGrpSpPr/>
                        <wpg:grpSpPr>
                          <a:xfrm>
                            <a:off x="0" y="0"/>
                            <a:ext cx="4214158" cy="4552950"/>
                            <a:chOff x="0" y="0"/>
                            <a:chExt cx="6422390" cy="6756400"/>
                          </a:xfrm>
                        </wpg:grpSpPr>
                        <pic:pic xmlns:pic="http://schemas.openxmlformats.org/drawingml/2006/picture">
                          <pic:nvPicPr>
                            <pic:cNvPr id="52" name="Picture 5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4175" t="5453" r="3750" b="3924"/>
                            <a:stretch/>
                          </pic:blipFill>
                          <pic:spPr bwMode="auto">
                            <a:xfrm>
                              <a:off x="0" y="0"/>
                              <a:ext cx="3292475" cy="339598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3" name="Picture 53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4359" t="6504" r="4326" b="4853"/>
                            <a:stretch/>
                          </pic:blipFill>
                          <pic:spPr bwMode="auto">
                            <a:xfrm>
                              <a:off x="3314700" y="0"/>
                              <a:ext cx="3107690" cy="337566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4" name="Picture 54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151" t="7342" r="4566" b="4363"/>
                            <a:stretch/>
                          </pic:blipFill>
                          <pic:spPr bwMode="auto">
                            <a:xfrm>
                              <a:off x="9525" y="3419475"/>
                              <a:ext cx="3255645" cy="333692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55" name="Picture 5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388" t="11075" r="5456" b="5044"/>
                          <a:stretch/>
                        </pic:blipFill>
                        <pic:spPr bwMode="auto">
                          <a:xfrm>
                            <a:off x="2174996" y="2304290"/>
                            <a:ext cx="2039162" cy="22486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5A63C2" id="Group 50" o:spid="_x0000_s1026" style="position:absolute;margin-left:0;margin-top:14.25pt;width:381.75pt;height:403.5pt;z-index:251696128;mso-position-horizontal:center;mso-position-horizontal-relative:margin;mso-width-relative:margin;mso-height-relative:margin" coordsize="42141,455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">
                <v:group id="Group 51" o:spid="_x0000_s1027" style="position:absolute;width:42141;height:45529" coordsize="64223,675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2" o:spid="_x0000_s1028" type="#_x0000_t75" style="position:absolute;width:32924;height:339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">
                    <v:imagedata r:id="rId12" o:title="" croptop="3574f" cropbottom="2572f" cropleft="2736f" cropright="2458f"/>
                    <v:path arrowok="t"/>
                  </v:shape>
                  <v:shape id="Picture 53" o:spid="_x0000_s1029" type="#_x0000_t75" style="position:absolute;left:33147;width:31076;height:33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">
                    <v:imagedata r:id="rId13" o:title="" croptop="4262f" cropbottom="3180f" cropleft="2857f" cropright="2835f"/>
                    <v:path arrowok="t"/>
                  </v:shape>
                  <v:shape id="Picture 54" o:spid="_x0000_s1030" type="#_x0000_t75" style="position:absolute;left:95;top:34194;width:32556;height:333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">
                    <v:imagedata r:id="rId14" o:title="" croptop="4812f" cropbottom="2859f" cropleft="3376f" cropright="2992f"/>
                    <v:path arrowok="t"/>
                  </v:shape>
                </v:group>
                <v:shape id="Picture 55" o:spid="_x0000_s1031" type="#_x0000_t75" style="position:absolute;left:21749;top:23042;width:20392;height:224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">
                  <v:imagedata r:id="rId15" o:title="" croptop="7258f" cropbottom="3306f" cropleft="3531f" cropright="3576f"/>
                  <v:path arrowok="t"/>
                </v:shape>
                <w10:wrap type="tight" anchorx="margin"/>
              </v:group>
            </w:pict>
          </mc:Fallback>
        </mc:AlternateContent>
      </w:r>
    </w:p>
    <w:p w14:paraId="6D566B10" w14:textId="542E2ACB" w:rsidR="00D12838" w:rsidRDefault="00CE0197" w:rsidP="00D12838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1" locked="0" layoutInCell="1" allowOverlap="1" wp14:anchorId="2EED81DF" wp14:editId="66DC069C">
                <wp:simplePos x="0" y="0"/>
                <wp:positionH relativeFrom="margin">
                  <wp:align>right</wp:align>
                </wp:positionH>
                <wp:positionV relativeFrom="paragraph">
                  <wp:posOffset>5381625</wp:posOffset>
                </wp:positionV>
                <wp:extent cx="5915025" cy="635"/>
                <wp:effectExtent l="0" t="0" r="9525" b="8890"/>
                <wp:wrapTight wrapText="bothSides">
                  <wp:wrapPolygon edited="0">
                    <wp:start x="0" y="0"/>
                    <wp:lineTo x="0" y="21110"/>
                    <wp:lineTo x="21565" y="21110"/>
                    <wp:lineTo x="21565" y="0"/>
                    <wp:lineTo x="0" y="0"/>
                  </wp:wrapPolygon>
                </wp:wrapTight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650CAC" w14:textId="256957C6" w:rsidR="003F4C3F" w:rsidRPr="003F4C3F" w:rsidRDefault="003F4C3F" w:rsidP="002F1B59">
                            <w:pPr>
                              <w:pStyle w:val="Caption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noProof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  <w:sz w:val="22"/>
                                <w:szCs w:val="22"/>
                              </w:rPr>
                              <w:t>Fig</w:t>
                            </w:r>
                            <w:r w:rsidRPr="003F4C3F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24FB4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  <w:sz w:val="22"/>
                                <w:szCs w:val="22"/>
                              </w:rPr>
                              <w:t>3</w:t>
                            </w:r>
                            <w:r w:rsidRPr="003F4C3F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: </w:t>
                            </w:r>
                            <w:r w:rsidR="0040673C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  <w:sz w:val="22"/>
                                <w:szCs w:val="22"/>
                              </w:rPr>
                              <w:t>R</w:t>
                            </w:r>
                            <w:r w:rsidRPr="003F4C3F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elationship between 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selected </w:t>
                            </w:r>
                            <w:r w:rsidRPr="003F4C3F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  <w:sz w:val="22"/>
                                <w:szCs w:val="22"/>
                              </w:rPr>
                              <w:t>cli</w:t>
                            </w:r>
                            <w:r w:rsidR="00CE0197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matic variables, </w:t>
                            </w:r>
                            <w:r w:rsidR="0040673C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  <w:sz w:val="22"/>
                                <w:szCs w:val="22"/>
                              </w:rPr>
                              <w:t>number of international travelers and number of</w:t>
                            </w:r>
                            <w:r w:rsidRPr="003F4C3F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CO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VID-19 cases in </w:t>
                            </w:r>
                            <w:r w:rsidR="0040673C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the 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  <w:sz w:val="22"/>
                                <w:szCs w:val="22"/>
                              </w:rPr>
                              <w:t>tropical region</w:t>
                            </w:r>
                            <w:r w:rsidR="0040673C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  <w:sz w:val="22"/>
                                <w:szCs w:val="22"/>
                              </w:rPr>
                              <w:t>.</w:t>
                            </w:r>
                            <w:r w:rsidR="002F1B59">
                              <w:rPr>
                                <w:rFonts w:ascii="Times New Roman" w:hAnsi="Times New Roman" w:cs="Times New Roman"/>
                                <w:i w:val="0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Fig (a) CoVID-19, relative humidity, and temperature; (b) COVID-19, diurnal range of temperature, and relative humidity; (c) COVID-19, temperature seasonality, and diurnal temperature change; (d) COVID-19, average temperature and API valu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EED81DF" id="Text Box 56" o:spid="_x0000_s1031" type="#_x0000_t202" style="position:absolute;left:0;text-align:left;margin-left:414.55pt;margin-top:423.75pt;width:465.75pt;height:.05pt;z-index:-25161830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" stroked="f">
                <v:textbox style="mso-fit-shape-to-text:t" inset="0,0,0,0">
                  <w:txbxContent>
                    <w:p w14:paraId="6E650CAC" w14:textId="256957C6" w:rsidR="003F4C3F" w:rsidRPr="003F4C3F" w:rsidRDefault="003F4C3F" w:rsidP="002F1B59">
                      <w:pPr>
                        <w:pStyle w:val="Caption"/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noProof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  <w:sz w:val="22"/>
                          <w:szCs w:val="22"/>
                        </w:rPr>
                        <w:t>Fig</w:t>
                      </w:r>
                      <w:r w:rsidRPr="003F4C3F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  <w:sz w:val="22"/>
                          <w:szCs w:val="22"/>
                        </w:rPr>
                        <w:t xml:space="preserve"> </w:t>
                      </w:r>
                      <w:r w:rsidR="00924FB4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  <w:sz w:val="22"/>
                          <w:szCs w:val="22"/>
                        </w:rPr>
                        <w:t>3</w:t>
                      </w:r>
                      <w:r w:rsidRPr="003F4C3F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  <w:sz w:val="22"/>
                          <w:szCs w:val="22"/>
                        </w:rPr>
                        <w:t xml:space="preserve">: </w:t>
                      </w:r>
                      <w:r w:rsidR="0040673C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  <w:sz w:val="22"/>
                          <w:szCs w:val="22"/>
                        </w:rPr>
                        <w:t>R</w:t>
                      </w:r>
                      <w:r w:rsidRPr="003F4C3F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  <w:sz w:val="22"/>
                          <w:szCs w:val="22"/>
                        </w:rPr>
                        <w:t xml:space="preserve">elationship between 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  <w:sz w:val="22"/>
                          <w:szCs w:val="22"/>
                        </w:rPr>
                        <w:t xml:space="preserve">selected </w:t>
                      </w:r>
                      <w:r w:rsidRPr="003F4C3F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  <w:sz w:val="22"/>
                          <w:szCs w:val="22"/>
                        </w:rPr>
                        <w:t>cli</w:t>
                      </w:r>
                      <w:r w:rsidR="00CE0197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  <w:sz w:val="22"/>
                          <w:szCs w:val="22"/>
                        </w:rPr>
                        <w:t xml:space="preserve">matic variables, </w:t>
                      </w:r>
                      <w:r w:rsidR="0040673C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  <w:sz w:val="22"/>
                          <w:szCs w:val="22"/>
                        </w:rPr>
                        <w:t>number of international travelers and number of</w:t>
                      </w:r>
                      <w:r w:rsidRPr="003F4C3F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  <w:sz w:val="22"/>
                          <w:szCs w:val="22"/>
                        </w:rPr>
                        <w:t xml:space="preserve"> CO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  <w:sz w:val="22"/>
                          <w:szCs w:val="22"/>
                        </w:rPr>
                        <w:t xml:space="preserve">VID-19 cases in </w:t>
                      </w:r>
                      <w:r w:rsidR="0040673C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  <w:sz w:val="22"/>
                          <w:szCs w:val="22"/>
                        </w:rPr>
                        <w:t xml:space="preserve">the 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  <w:sz w:val="22"/>
                          <w:szCs w:val="22"/>
                        </w:rPr>
                        <w:t>tropical region</w:t>
                      </w:r>
                      <w:r w:rsidR="0040673C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  <w:sz w:val="22"/>
                          <w:szCs w:val="22"/>
                        </w:rPr>
                        <w:t>.</w:t>
                      </w:r>
                      <w:r w:rsidR="002F1B59">
                        <w:rPr>
                          <w:rFonts w:ascii="Times New Roman" w:hAnsi="Times New Roman" w:cs="Times New Roman"/>
                          <w:i w:val="0"/>
                          <w:color w:val="000000" w:themeColor="text1"/>
                          <w:sz w:val="22"/>
                          <w:szCs w:val="22"/>
                        </w:rPr>
                        <w:t xml:space="preserve"> Fig (a) CoVID-19, relative humidity, and temperature; (b) COVID-19, diurnal range of temperature, and relative humidity; (c) COVID-19, temperature seasonality, and diurnal temperature change; (d) COVID-19, average temperature and API values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275642EB" w14:textId="39E762D8" w:rsidR="00D12838" w:rsidRDefault="00D12838" w:rsidP="00D12838">
      <w:pPr>
        <w:ind w:firstLine="720"/>
      </w:pPr>
    </w:p>
    <w:p w14:paraId="3351FFD2" w14:textId="453E4CB7" w:rsidR="00D12838" w:rsidRDefault="00D12838" w:rsidP="00D12838">
      <w:pPr>
        <w:ind w:firstLine="720"/>
      </w:pPr>
    </w:p>
    <w:p w14:paraId="6BCFFBF2" w14:textId="225BB82D" w:rsidR="00D12838" w:rsidRDefault="00D12838" w:rsidP="00D12838">
      <w:pPr>
        <w:ind w:firstLine="720"/>
      </w:pPr>
    </w:p>
    <w:p w14:paraId="250158E5" w14:textId="2E9DA50F" w:rsidR="005F534E" w:rsidRDefault="005F534E" w:rsidP="00D12838">
      <w:pPr>
        <w:ind w:firstLine="720"/>
      </w:pPr>
    </w:p>
    <w:p w14:paraId="3FBC04E9" w14:textId="228403F0" w:rsidR="005F534E" w:rsidRDefault="005F534E" w:rsidP="00D12838">
      <w:pPr>
        <w:ind w:firstLine="720"/>
      </w:pPr>
    </w:p>
    <w:p w14:paraId="2B152F92" w14:textId="2C2169A0" w:rsidR="005F534E" w:rsidRDefault="005F534E" w:rsidP="00D12838">
      <w:pPr>
        <w:ind w:firstLine="720"/>
      </w:pPr>
    </w:p>
    <w:p w14:paraId="66CEAE1B" w14:textId="77777777" w:rsidR="005F534E" w:rsidRDefault="005F534E" w:rsidP="00D12838">
      <w:pPr>
        <w:ind w:firstLine="720"/>
      </w:pPr>
    </w:p>
    <w:p w14:paraId="21FA393F" w14:textId="77777777" w:rsidR="005F534E" w:rsidRDefault="005F534E" w:rsidP="00D12838">
      <w:pPr>
        <w:ind w:firstLine="720"/>
      </w:pPr>
    </w:p>
    <w:p w14:paraId="1772EDE5" w14:textId="77777777" w:rsidR="005F534E" w:rsidRDefault="005F534E" w:rsidP="00D12838">
      <w:pPr>
        <w:ind w:firstLine="720"/>
      </w:pPr>
    </w:p>
    <w:p w14:paraId="2F1D3306" w14:textId="49F022EF" w:rsidR="00D12838" w:rsidRDefault="00FA789A" w:rsidP="00D12838">
      <w:pPr>
        <w:ind w:firstLine="720"/>
      </w:pPr>
      <w:r w:rsidRPr="00FA789A"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466CE3D3" wp14:editId="0E8D70BA">
                <wp:simplePos x="0" y="0"/>
                <wp:positionH relativeFrom="margin">
                  <wp:posOffset>2856865</wp:posOffset>
                </wp:positionH>
                <wp:positionV relativeFrom="paragraph">
                  <wp:posOffset>153035</wp:posOffset>
                </wp:positionV>
                <wp:extent cx="352425" cy="285750"/>
                <wp:effectExtent l="0" t="0" r="9525" b="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4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6013" w14:textId="10132A1C" w:rsidR="00FA789A" w:rsidRDefault="00FA789A" w:rsidP="00FA789A">
                            <w:r>
                              <w:t>(b</w:t>
                            </w:r>
                            <w:r w:rsidRPr="00B16749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6CE3D3" id="_x0000_s1032" type="#_x0000_t202" style="position:absolute;left:0;text-align:left;margin-left:224.95pt;margin-top:12.05pt;width:27.75pt;height:22.5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" stroked="f">
                <v:textbox>
                  <w:txbxContent>
                    <w:p w14:paraId="2D186013" w14:textId="10132A1C" w:rsidR="00FA789A" w:rsidRDefault="00FA789A" w:rsidP="00FA789A">
                      <w:r>
                        <w:t>(b</w:t>
                      </w:r>
                      <w:r w:rsidRPr="00B16749"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FA789A"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5055E099" wp14:editId="632A57E0">
                <wp:simplePos x="0" y="0"/>
                <wp:positionH relativeFrom="column">
                  <wp:posOffset>438150</wp:posOffset>
                </wp:positionH>
                <wp:positionV relativeFrom="paragraph">
                  <wp:posOffset>162560</wp:posOffset>
                </wp:positionV>
                <wp:extent cx="390525" cy="285750"/>
                <wp:effectExtent l="0" t="0" r="9525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B55A3C" w14:textId="14ED84B6" w:rsidR="00FA789A" w:rsidRDefault="00FA789A" w:rsidP="00FA789A">
                            <w:r>
                              <w:t>(a</w:t>
                            </w:r>
                            <w:r w:rsidRPr="00B16749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55E099" id="_x0000_s1033" type="#_x0000_t202" style="position:absolute;left:0;text-align:left;margin-left:34.5pt;margin-top:12.8pt;width:30.75pt;height:22.5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" stroked="f">
                <v:textbox>
                  <w:txbxContent>
                    <w:p w14:paraId="33B55A3C" w14:textId="14ED84B6" w:rsidR="00FA789A" w:rsidRDefault="00FA789A" w:rsidP="00FA789A">
                      <w:r>
                        <w:t>(a</w:t>
                      </w:r>
                      <w:r w:rsidRPr="00B16749"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F534E">
        <w:rPr>
          <w:rFonts w:ascii="Segoe UI" w:hAnsi="Segoe UI" w:cs="Segoe UI"/>
          <w:b/>
          <w:bCs/>
          <w:noProof/>
          <w:color w:val="000000"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44C3884C" wp14:editId="6A7A1114">
                <wp:simplePos x="0" y="0"/>
                <wp:positionH relativeFrom="margin">
                  <wp:posOffset>361950</wp:posOffset>
                </wp:positionH>
                <wp:positionV relativeFrom="paragraph">
                  <wp:posOffset>76200</wp:posOffset>
                </wp:positionV>
                <wp:extent cx="4972050" cy="5086350"/>
                <wp:effectExtent l="0" t="0" r="0" b="0"/>
                <wp:wrapTight wrapText="bothSides">
                  <wp:wrapPolygon edited="0">
                    <wp:start x="0" y="0"/>
                    <wp:lineTo x="0" y="21519"/>
                    <wp:lineTo x="21517" y="21519"/>
                    <wp:lineTo x="21517" y="0"/>
                    <wp:lineTo x="0" y="0"/>
                  </wp:wrapPolygon>
                </wp:wrapTight>
                <wp:docPr id="57" name="Group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72050" cy="5086350"/>
                          <a:chOff x="0" y="-5286"/>
                          <a:chExt cx="6072329" cy="6357497"/>
                        </a:xfrm>
                      </wpg:grpSpPr>
                      <pic:pic xmlns:pic="http://schemas.openxmlformats.org/drawingml/2006/picture">
                        <pic:nvPicPr>
                          <pic:cNvPr id="58" name="Picture 5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374" t="3774" r="4356" b="4302"/>
                          <a:stretch/>
                        </pic:blipFill>
                        <pic:spPr bwMode="auto">
                          <a:xfrm>
                            <a:off x="0" y="0"/>
                            <a:ext cx="2998470" cy="32670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9" name="Picture 5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96" t="7753" r="4376" b="4373"/>
                          <a:stretch/>
                        </pic:blipFill>
                        <pic:spPr bwMode="auto">
                          <a:xfrm>
                            <a:off x="3024329" y="-5286"/>
                            <a:ext cx="3048000" cy="326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0" name="Picture 6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05" t="3579" r="4387" b="4547"/>
                          <a:stretch/>
                        </pic:blipFill>
                        <pic:spPr bwMode="auto">
                          <a:xfrm>
                            <a:off x="11575" y="3275636"/>
                            <a:ext cx="2986405" cy="3076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1" name="Picture 6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84" t="3777" r="4611" b="4374"/>
                          <a:stretch/>
                        </pic:blipFill>
                        <pic:spPr bwMode="auto">
                          <a:xfrm>
                            <a:off x="3010944" y="3275636"/>
                            <a:ext cx="3049905" cy="3076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F79A21" id="Group 57" o:spid="_x0000_s1026" style="position:absolute;margin-left:28.5pt;margin-top:6pt;width:391.5pt;height:400.5pt;z-index:251700224;mso-position-horizontal-relative:margin;mso-width-relative:margin;mso-height-relative:margin" coordorigin=",-52" coordsize="60723,635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">
                <v:shape id="Picture 58" o:spid="_x0000_s1027" type="#_x0000_t75" style="position:absolute;width:29984;height:326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">
                  <v:imagedata r:id="rId20" o:title="" croptop="2473f" cropbottom="2819f" cropleft="2867f" cropright="2855f"/>
                  <v:path arrowok="t"/>
                </v:shape>
                <v:shape id="Picture 59" o:spid="_x0000_s1028" type="#_x0000_t75" style="position:absolute;left:30243;top:-52;width:30480;height:326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">
                  <v:imagedata r:id="rId21" o:title="" croptop="5081f" cropbottom="2866f" cropleft="3012f" cropright="2868f"/>
                  <v:path arrowok="t"/>
                </v:shape>
                <v:shape id="Picture 60" o:spid="_x0000_s1029" type="#_x0000_t75" style="position:absolute;left:115;top:32756;width:29864;height:30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">
                  <v:imagedata r:id="rId22" o:title="" croptop="2346f" cropbottom="2980f" cropleft="3018f" cropright="2875f"/>
                  <v:path arrowok="t"/>
                </v:shape>
                <v:shape id="Picture 61" o:spid="_x0000_s1030" type="#_x0000_t75" style="position:absolute;left:30109;top:32756;width:30499;height:30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">
                  <v:imagedata r:id="rId23" o:title="" croptop="2475f" cropbottom="2867f" cropleft="2611f" cropright="3022f"/>
                  <v:path arrowok="t"/>
                </v:shape>
                <w10:wrap type="tight" anchorx="margin"/>
              </v:group>
            </w:pict>
          </mc:Fallback>
        </mc:AlternateContent>
      </w:r>
    </w:p>
    <w:p w14:paraId="0E3B35F0" w14:textId="54DC028D" w:rsidR="00D12838" w:rsidRDefault="00D12838" w:rsidP="00D12838">
      <w:pPr>
        <w:ind w:firstLine="720"/>
      </w:pPr>
    </w:p>
    <w:p w14:paraId="1090F9FA" w14:textId="11F9FACC" w:rsidR="00D12838" w:rsidRDefault="00D12838" w:rsidP="00D12838">
      <w:pPr>
        <w:ind w:firstLine="720"/>
      </w:pPr>
    </w:p>
    <w:p w14:paraId="24D2B1BB" w14:textId="77777777" w:rsidR="005F534E" w:rsidRDefault="005F534E" w:rsidP="00D12838">
      <w:pPr>
        <w:ind w:firstLine="720"/>
      </w:pPr>
    </w:p>
    <w:p w14:paraId="41F91878" w14:textId="77777777" w:rsidR="005F534E" w:rsidRPr="005F534E" w:rsidRDefault="005F534E" w:rsidP="005F534E"/>
    <w:p w14:paraId="0C2C7CA7" w14:textId="1944EEC1" w:rsidR="005F534E" w:rsidRPr="005F534E" w:rsidRDefault="005F534E" w:rsidP="005F534E"/>
    <w:p w14:paraId="21B6C9F8" w14:textId="1C096958" w:rsidR="005F534E" w:rsidRPr="005F534E" w:rsidRDefault="005F534E" w:rsidP="005F534E"/>
    <w:p w14:paraId="7C6EE484" w14:textId="350BDE51" w:rsidR="005F534E" w:rsidRPr="005F534E" w:rsidRDefault="005F534E" w:rsidP="005F534E"/>
    <w:p w14:paraId="45418959" w14:textId="0DC7D7A0" w:rsidR="005F534E" w:rsidRPr="005F534E" w:rsidRDefault="005F534E" w:rsidP="005F534E"/>
    <w:p w14:paraId="7E3EFCA9" w14:textId="14B84394" w:rsidR="005F534E" w:rsidRPr="005F534E" w:rsidRDefault="00FA789A" w:rsidP="005F534E">
      <w:r w:rsidRPr="00FA789A">
        <mc:AlternateContent>
          <mc:Choice Requires="wps">
            <w:drawing>
              <wp:anchor distT="45720" distB="45720" distL="114300" distR="114300" simplePos="0" relativeHeight="251718656" behindDoc="0" locked="0" layoutInCell="1" allowOverlap="1" wp14:anchorId="3ABE5844" wp14:editId="57DF7893">
                <wp:simplePos x="0" y="0"/>
                <wp:positionH relativeFrom="margin">
                  <wp:posOffset>2857500</wp:posOffset>
                </wp:positionH>
                <wp:positionV relativeFrom="paragraph">
                  <wp:posOffset>198755</wp:posOffset>
                </wp:positionV>
                <wp:extent cx="352425" cy="285750"/>
                <wp:effectExtent l="0" t="0" r="9525" b="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4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630740" w14:textId="5882DDEA" w:rsidR="00FA789A" w:rsidRDefault="00FA789A" w:rsidP="00FA789A">
                            <w:r>
                              <w:t>(d</w:t>
                            </w:r>
                            <w:r w:rsidRPr="00B16749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BE5844" id="_x0000_s1034" type="#_x0000_t202" style="position:absolute;margin-left:225pt;margin-top:15.65pt;width:27.75pt;height:22.5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" stroked="f">
                <v:textbox>
                  <w:txbxContent>
                    <w:p w14:paraId="01630740" w14:textId="5882DDEA" w:rsidR="00FA789A" w:rsidRDefault="00FA789A" w:rsidP="00FA789A">
                      <w:r>
                        <w:t>(d</w:t>
                      </w:r>
                      <w:r w:rsidRPr="00B16749"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FA789A"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2F7F02D8" wp14:editId="453DE8D1">
                <wp:simplePos x="0" y="0"/>
                <wp:positionH relativeFrom="column">
                  <wp:posOffset>475615</wp:posOffset>
                </wp:positionH>
                <wp:positionV relativeFrom="paragraph">
                  <wp:posOffset>179705</wp:posOffset>
                </wp:positionV>
                <wp:extent cx="390525" cy="285750"/>
                <wp:effectExtent l="0" t="0" r="9525" b="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039475" w14:textId="6777D6B0" w:rsidR="00FA789A" w:rsidRDefault="00FA789A" w:rsidP="00FA789A">
                            <w:r>
                              <w:t>(c</w:t>
                            </w:r>
                            <w:r w:rsidRPr="00B16749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7F02D8" id="_x0000_s1035" type="#_x0000_t202" style="position:absolute;margin-left:37.45pt;margin-top:14.15pt;width:30.75pt;height:22.5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" stroked="f">
                <v:textbox>
                  <w:txbxContent>
                    <w:p w14:paraId="01039475" w14:textId="6777D6B0" w:rsidR="00FA789A" w:rsidRDefault="00FA789A" w:rsidP="00FA789A">
                      <w:r>
                        <w:t>(c</w:t>
                      </w:r>
                      <w:r w:rsidRPr="00B16749"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16FDDB9" w14:textId="046B1039" w:rsidR="005F534E" w:rsidRPr="005F534E" w:rsidRDefault="005F534E" w:rsidP="005F534E"/>
    <w:p w14:paraId="4B99E5A3" w14:textId="77777777" w:rsidR="005F534E" w:rsidRPr="005F534E" w:rsidRDefault="005F534E" w:rsidP="005F534E"/>
    <w:p w14:paraId="6A0B797A" w14:textId="77777777" w:rsidR="005F534E" w:rsidRPr="005F534E" w:rsidRDefault="005F534E" w:rsidP="005F534E"/>
    <w:p w14:paraId="5540204D" w14:textId="77777777" w:rsidR="005F534E" w:rsidRPr="005F534E" w:rsidRDefault="005F534E" w:rsidP="005F534E"/>
    <w:p w14:paraId="182401CB" w14:textId="77777777" w:rsidR="005F534E" w:rsidRPr="005F534E" w:rsidRDefault="005F534E" w:rsidP="005F534E"/>
    <w:p w14:paraId="386577BA" w14:textId="77777777" w:rsidR="005F534E" w:rsidRPr="005F534E" w:rsidRDefault="005F534E" w:rsidP="005F534E"/>
    <w:p w14:paraId="27AEF024" w14:textId="77777777" w:rsidR="005F534E" w:rsidRPr="005F534E" w:rsidRDefault="005F534E" w:rsidP="005F534E"/>
    <w:p w14:paraId="7D3F592F" w14:textId="77777777" w:rsidR="005F534E" w:rsidRPr="005F534E" w:rsidRDefault="005F534E" w:rsidP="005F534E"/>
    <w:p w14:paraId="024D648D" w14:textId="77777777" w:rsidR="005F534E" w:rsidRDefault="005F534E" w:rsidP="005F534E"/>
    <w:p w14:paraId="6E172E17" w14:textId="0D68131A" w:rsidR="005F534E" w:rsidRPr="003F4C3F" w:rsidRDefault="005F534E" w:rsidP="00363145">
      <w:pPr>
        <w:pStyle w:val="Caption"/>
        <w:jc w:val="both"/>
        <w:rPr>
          <w:rFonts w:ascii="Times New Roman" w:hAnsi="Times New Roman" w:cs="Times New Roman"/>
          <w:b/>
          <w:bCs/>
          <w:i w:val="0"/>
          <w:noProof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>Fig</w:t>
      </w:r>
      <w:r w:rsidRPr="003F4C3F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</w:t>
      </w:r>
      <w:r w:rsidR="00924FB4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>4</w:t>
      </w:r>
      <w:r w:rsidRPr="003F4C3F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: </w:t>
      </w:r>
      <w:r w:rsidR="0040673C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>R</w:t>
      </w:r>
      <w:r w:rsidR="0040673C" w:rsidRPr="003F4C3F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elationship between </w:t>
      </w:r>
      <w:r w:rsidR="0040673C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selected </w:t>
      </w:r>
      <w:r w:rsidR="0040673C" w:rsidRPr="003F4C3F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>cli</w:t>
      </w:r>
      <w:r w:rsidR="0040673C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>matic variables, number of international travelers and number of</w:t>
      </w:r>
      <w:r w:rsidR="0040673C" w:rsidRPr="003F4C3F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CO</w:t>
      </w:r>
      <w:r w:rsidR="0040673C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>VID-19 cases in the temperate region</w:t>
      </w:r>
      <w:r w:rsidR="002739BD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and same relationship have been observed for sub-tropical region</w:t>
      </w:r>
      <w:r w:rsidR="00363145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. </w:t>
      </w:r>
      <w:r w:rsidR="00363145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>Fig (a) CoVID-19, relative humidity, and temperature; (b) COVID-19, diurnal range of temperature, and relative humidity; (c) COVID-19, temperature seasonality, and diurnal temperature change; (d) COVID-19, average temperature and API values</w:t>
      </w:r>
    </w:p>
    <w:p w14:paraId="0A502365" w14:textId="77777777" w:rsidR="00D12838" w:rsidRDefault="00D12838" w:rsidP="005F534E">
      <w:pPr>
        <w:tabs>
          <w:tab w:val="left" w:pos="1860"/>
        </w:tabs>
      </w:pPr>
    </w:p>
    <w:p w14:paraId="3F6A879F" w14:textId="77777777" w:rsidR="00691766" w:rsidRDefault="00691766" w:rsidP="005F534E">
      <w:pPr>
        <w:tabs>
          <w:tab w:val="left" w:pos="1860"/>
        </w:tabs>
      </w:pPr>
    </w:p>
    <w:p w14:paraId="74E1C5DC" w14:textId="77777777" w:rsidR="00691766" w:rsidRDefault="00691766" w:rsidP="005F534E">
      <w:pPr>
        <w:tabs>
          <w:tab w:val="left" w:pos="1860"/>
        </w:tabs>
      </w:pPr>
    </w:p>
    <w:p w14:paraId="147086BB" w14:textId="2A5B90CE" w:rsidR="00691766" w:rsidRDefault="00691766" w:rsidP="005F534E">
      <w:pPr>
        <w:tabs>
          <w:tab w:val="left" w:pos="1860"/>
        </w:tabs>
      </w:pPr>
    </w:p>
    <w:p w14:paraId="3BED6683" w14:textId="031B2BE2" w:rsidR="00691766" w:rsidRDefault="00691766" w:rsidP="005F534E">
      <w:pPr>
        <w:tabs>
          <w:tab w:val="left" w:pos="1860"/>
        </w:tabs>
      </w:pPr>
    </w:p>
    <w:p w14:paraId="1D827A5F" w14:textId="100E6FE3" w:rsidR="00691766" w:rsidRDefault="00691766" w:rsidP="005F534E">
      <w:pPr>
        <w:tabs>
          <w:tab w:val="left" w:pos="1860"/>
        </w:tabs>
      </w:pPr>
    </w:p>
    <w:p w14:paraId="319D4CA1" w14:textId="0B9D6DBD" w:rsidR="00691766" w:rsidRDefault="00691766" w:rsidP="0069176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702272" behindDoc="0" locked="0" layoutInCell="1" allowOverlap="1" wp14:anchorId="5A55BC10" wp14:editId="3A109D7A">
                <wp:simplePos x="0" y="0"/>
                <wp:positionH relativeFrom="column">
                  <wp:posOffset>361950</wp:posOffset>
                </wp:positionH>
                <wp:positionV relativeFrom="paragraph">
                  <wp:posOffset>276225</wp:posOffset>
                </wp:positionV>
                <wp:extent cx="5191125" cy="4684395"/>
                <wp:effectExtent l="0" t="0" r="9525" b="1905"/>
                <wp:wrapTight wrapText="bothSides">
                  <wp:wrapPolygon edited="0">
                    <wp:start x="0" y="0"/>
                    <wp:lineTo x="0" y="5270"/>
                    <wp:lineTo x="476" y="5622"/>
                    <wp:lineTo x="1902" y="5622"/>
                    <wp:lineTo x="1902" y="6676"/>
                    <wp:lineTo x="4360" y="7027"/>
                    <wp:lineTo x="0" y="7291"/>
                    <wp:lineTo x="0" y="13000"/>
                    <wp:lineTo x="3012" y="14054"/>
                    <wp:lineTo x="476" y="15021"/>
                    <wp:lineTo x="476" y="19764"/>
                    <wp:lineTo x="2695" y="21082"/>
                    <wp:lineTo x="2774" y="21521"/>
                    <wp:lineTo x="11177" y="21521"/>
                    <wp:lineTo x="18786" y="21345"/>
                    <wp:lineTo x="18628" y="19676"/>
                    <wp:lineTo x="17835" y="18271"/>
                    <wp:lineTo x="17914" y="7379"/>
                    <wp:lineTo x="17280" y="7291"/>
                    <wp:lineTo x="10780" y="7027"/>
                    <wp:lineTo x="21560" y="6676"/>
                    <wp:lineTo x="21560" y="5007"/>
                    <wp:lineTo x="21402" y="0"/>
                    <wp:lineTo x="0" y="0"/>
                  </wp:wrapPolygon>
                </wp:wrapTight>
                <wp:docPr id="62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91125" cy="4684395"/>
                          <a:chOff x="0" y="0"/>
                          <a:chExt cx="5191125" cy="4684395"/>
                        </a:xfrm>
                      </wpg:grpSpPr>
                      <wpg:grpSp>
                        <wpg:cNvPr id="40" name="Group 40"/>
                        <wpg:cNvGrpSpPr/>
                        <wpg:grpSpPr>
                          <a:xfrm>
                            <a:off x="38100" y="0"/>
                            <a:ext cx="5153025" cy="1442085"/>
                            <a:chOff x="0" y="0"/>
                            <a:chExt cx="5153025" cy="1442085"/>
                          </a:xfrm>
                        </wpg:grpSpPr>
                        <pic:pic xmlns:pic="http://schemas.openxmlformats.org/drawingml/2006/picture">
                          <pic:nvPicPr>
                            <pic:cNvPr id="39" name="Picture 39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5288" b="33668"/>
                            <a:stretch/>
                          </pic:blipFill>
                          <pic:spPr bwMode="auto">
                            <a:xfrm>
                              <a:off x="2419350" y="0"/>
                              <a:ext cx="2657475" cy="11334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8" name="Picture 3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r="59295" b="31995"/>
                            <a:stretch/>
                          </pic:blipFill>
                          <pic:spPr bwMode="auto">
                            <a:xfrm>
                              <a:off x="0" y="0"/>
                              <a:ext cx="2419350" cy="11620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7" name="Picture 3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5288" t="78595"/>
                            <a:stretch/>
                          </pic:blipFill>
                          <pic:spPr bwMode="auto">
                            <a:xfrm>
                              <a:off x="2495550" y="1076325"/>
                              <a:ext cx="2657475" cy="3657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6" name="Picture 36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7532" t="78595" r="59295"/>
                            <a:stretch/>
                          </pic:blipFill>
                          <pic:spPr bwMode="auto">
                            <a:xfrm>
                              <a:off x="457200" y="1076325"/>
                              <a:ext cx="1971675" cy="3657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g:grpSp>
                        <wpg:cNvPr id="49" name="Group 49"/>
                        <wpg:cNvGrpSpPr/>
                        <wpg:grpSpPr>
                          <a:xfrm>
                            <a:off x="142875" y="3248025"/>
                            <a:ext cx="4310380" cy="1436370"/>
                            <a:chOff x="0" y="0"/>
                            <a:chExt cx="4634670" cy="1587954"/>
                          </a:xfrm>
                        </wpg:grpSpPr>
                        <pic:pic xmlns:pic="http://schemas.openxmlformats.org/drawingml/2006/picture">
                          <pic:nvPicPr>
                            <pic:cNvPr id="48" name="Picture 4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64602" r="1" b="32131"/>
                            <a:stretch/>
                          </pic:blipFill>
                          <pic:spPr bwMode="auto">
                            <a:xfrm>
                              <a:off x="2542233" y="0"/>
                              <a:ext cx="1898650" cy="118618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5" name="Picture 4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64602" t="78688" r="1"/>
                            <a:stretch/>
                          </pic:blipFill>
                          <pic:spPr bwMode="auto">
                            <a:xfrm>
                              <a:off x="2532185" y="1115367"/>
                              <a:ext cx="2102485" cy="41275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6" name="Picture 46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019" t="74731" r="52564" b="-2754"/>
                            <a:stretch/>
                          </pic:blipFill>
                          <pic:spPr bwMode="auto">
                            <a:xfrm>
                              <a:off x="612949" y="1045029"/>
                              <a:ext cx="2105025" cy="54292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7" name="Picture 4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r="52564" b="32645"/>
                            <a:stretch/>
                          </pic:blipFill>
                          <pic:spPr bwMode="auto">
                            <a:xfrm>
                              <a:off x="0" y="0"/>
                              <a:ext cx="2543175" cy="117665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g:grpSp>
                        <wpg:cNvPr id="17" name="Group 17"/>
                        <wpg:cNvGrpSpPr/>
                        <wpg:grpSpPr>
                          <a:xfrm>
                            <a:off x="0" y="1590675"/>
                            <a:ext cx="4248150" cy="1514475"/>
                            <a:chOff x="0" y="0"/>
                            <a:chExt cx="4343400" cy="1534795"/>
                          </a:xfrm>
                        </wpg:grpSpPr>
                        <pic:pic xmlns:pic="http://schemas.openxmlformats.org/drawingml/2006/picture">
                          <pic:nvPicPr>
                            <pic:cNvPr id="10" name="Picture 1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r="17838" b="32338"/>
                            <a:stretch/>
                          </pic:blipFill>
                          <pic:spPr bwMode="auto">
                            <a:xfrm>
                              <a:off x="0" y="0"/>
                              <a:ext cx="4343400" cy="12382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6" name="Picture 16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4595" t="80152" r="17838"/>
                            <a:stretch/>
                          </pic:blipFill>
                          <pic:spPr bwMode="auto">
                            <a:xfrm>
                              <a:off x="771525" y="1171575"/>
                              <a:ext cx="3571875" cy="3632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AAC316C" id="Group 62" o:spid="_x0000_s1026" style="position:absolute;margin-left:28.5pt;margin-top:21.75pt;width:408.75pt;height:368.85pt;z-index:251702272" coordsize="51911,46843" o:gfxdata="UEsDBBQABgAIAAAAIQARD8ALFQEAAEcCAAATAAAAW0NvbnRlbnRfVHlwZXNdLnhtbJSSQU7DMBBF&#10;90jcwfIWJQ5dIISadEHKEhAqB7CcSWIRjy2PCentsdNWgipFYumZeX/+t73eTGZgI3jSFkt+mxec&#10;ASrbaOxK/r57yu45oyCxkYNFKPkeiG+q66v1bu+AWKSRSt6H4B6EINWDkZRbBxg7rfVGhnj0nXBS&#10;fcgOxKoo7oSyGABDFpIGr9Y1tPJzCGw7xfLBicOOs8fDXFpVcm0Sn+pikQDTLhJTljrLjIeBzi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">
                <v:group id="Group 40" o:spid="_x0000_s1027" style="position:absolute;left:381;width:51530;height:14420" coordsize="51530,14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Picture 39" o:spid="_x0000_s1028" type="#_x0000_t75" style="position:absolute;left:24193;width:26575;height:11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">
                    <v:imagedata r:id="rId27" o:title="" cropbottom="22065f" cropleft="36234f"/>
                    <v:path arrowok="t"/>
                  </v:shape>
                  <v:shape id="Picture 38" o:spid="_x0000_s1029" type="#_x0000_t75" style="position:absolute;width:24193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">
                    <v:imagedata r:id="rId27" o:title="" cropbottom="20968f" cropright="38860f"/>
                    <v:path arrowok="t"/>
                  </v:shape>
                  <v:shape id="Picture 37" o:spid="_x0000_s1030" type="#_x0000_t75" style="position:absolute;left:24955;top:10763;width:26575;height:3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">
                    <v:imagedata r:id="rId27" o:title="" croptop="51508f" cropleft="36234f"/>
                    <v:path arrowok="t"/>
                  </v:shape>
                  <v:shape id="Picture 36" o:spid="_x0000_s1031" type="#_x0000_t75" style="position:absolute;left:4572;top:10763;width:19716;height:3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">
                    <v:imagedata r:id="rId27" o:title="" croptop="51508f" cropleft="4936f" cropright="38860f"/>
                    <v:path arrowok="t"/>
                  </v:shape>
                </v:group>
                <v:group id="Group 49" o:spid="_x0000_s1032" style="position:absolute;left:1428;top:32480;width:43104;height:14363" coordsize="46346,15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shape id="Picture 48" o:spid="_x0000_s1033" type="#_x0000_t75" style="position:absolute;left:25422;width:18986;height:118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">
                    <v:imagedata r:id="rId28" o:title="" cropbottom="21057f" cropleft="42338f" cropright="1f"/>
                    <v:path arrowok="t"/>
                  </v:shape>
                  <v:shape id="Picture 45" o:spid="_x0000_s1034" type="#_x0000_t75" style="position:absolute;left:25321;top:11153;width:21025;height:4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">
                    <v:imagedata r:id="rId28" o:title="" croptop="51569f" cropleft="42338f" cropright="1f"/>
                    <v:path arrowok="t"/>
                  </v:shape>
                  <v:shape id="Picture 46" o:spid="_x0000_s1035" type="#_x0000_t75" style="position:absolute;left:6129;top:10450;width:21050;height:5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">
                    <v:imagedata r:id="rId28" o:title="" croptop="48976f" cropbottom="-1805f" cropleft="7877f" cropright="34448f"/>
                    <v:path arrowok="t"/>
                  </v:shape>
                  <v:shape id="Picture 47" o:spid="_x0000_s1036" type="#_x0000_t75" style="position:absolute;width:25431;height:11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">
                    <v:imagedata r:id="rId28" o:title="" cropbottom="21394f" cropright="34448f"/>
                    <v:path arrowok="t"/>
                  </v:shape>
                </v:group>
                <v:group id="Group 17" o:spid="_x0000_s1037" style="position:absolute;top:15906;width:42481;height:15145" coordsize="43434,15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Picture 10" o:spid="_x0000_s1038" type="#_x0000_t75" style="position:absolute;width:43434;height:12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">
                    <v:imagedata r:id="rId29" o:title="" cropbottom="21193f" cropright="11690f"/>
                    <v:path arrowok="t"/>
                  </v:shape>
                  <v:shape id="Picture 16" o:spid="_x0000_s1039" type="#_x0000_t75" style="position:absolute;left:7715;top:11715;width:35719;height:36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">
                    <v:imagedata r:id="rId29" o:title="" croptop="52528f" cropleft="9565f" cropright="11690f"/>
                    <v:path arrowok="t"/>
                  </v:shape>
                </v:group>
                <w10:wrap type="tight"/>
              </v:group>
            </w:pict>
          </mc:Fallback>
        </mc:AlternateContent>
      </w:r>
    </w:p>
    <w:p w14:paraId="7A918637" w14:textId="2D517541" w:rsidR="00691766" w:rsidRDefault="00691766" w:rsidP="00691766">
      <w:pPr>
        <w:jc w:val="both"/>
        <w:rPr>
          <w:rFonts w:ascii="Times New Roman" w:hAnsi="Times New Roman" w:cs="Times New Roman"/>
        </w:rPr>
      </w:pPr>
    </w:p>
    <w:p w14:paraId="3BD6E1FE" w14:textId="5F78B183" w:rsidR="00691766" w:rsidRPr="00CE03E6" w:rsidRDefault="007B73A0" w:rsidP="00691766">
      <w:pPr>
        <w:rPr>
          <w:rFonts w:ascii="Times New Roman" w:hAnsi="Times New Roman" w:cs="Times New Roman"/>
        </w:rPr>
      </w:pPr>
      <w:r w:rsidRPr="00FA789A"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5758CFBB" wp14:editId="01F9E042">
                <wp:simplePos x="0" y="0"/>
                <wp:positionH relativeFrom="margin">
                  <wp:align>left</wp:align>
                </wp:positionH>
                <wp:positionV relativeFrom="paragraph">
                  <wp:posOffset>48895</wp:posOffset>
                </wp:positionV>
                <wp:extent cx="390525" cy="285750"/>
                <wp:effectExtent l="0" t="0" r="9525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F72D0" w14:textId="4C35FF6A" w:rsidR="007B73A0" w:rsidRDefault="007B73A0" w:rsidP="007B73A0">
                            <w:r>
                              <w:t>(a</w:t>
                            </w:r>
                            <w:r w:rsidRPr="00B16749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58CFBB" id="_x0000_s1036" type="#_x0000_t202" style="position:absolute;margin-left:0;margin-top:3.85pt;width:30.75pt;height:22.5pt;z-index:2517207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" stroked="f">
                <v:textbox>
                  <w:txbxContent>
                    <w:p w14:paraId="482F72D0" w14:textId="4C35FF6A" w:rsidR="007B73A0" w:rsidRDefault="007B73A0" w:rsidP="007B73A0">
                      <w:r>
                        <w:t>(a</w:t>
                      </w:r>
                      <w:r w:rsidRPr="00B16749"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DA8AA69" w14:textId="14FC1BE2" w:rsidR="00691766" w:rsidRDefault="00691766" w:rsidP="00691766">
      <w:pPr>
        <w:rPr>
          <w:rFonts w:ascii="Times New Roman" w:hAnsi="Times New Roman" w:cs="Times New Roman"/>
        </w:rPr>
      </w:pPr>
    </w:p>
    <w:p w14:paraId="0A9E4F85" w14:textId="6061315D" w:rsidR="00691766" w:rsidRDefault="00691766" w:rsidP="00691766">
      <w:pPr>
        <w:tabs>
          <w:tab w:val="left" w:pos="136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765D5ED4" w14:textId="005E0E32" w:rsidR="00691766" w:rsidRPr="006C2C62" w:rsidRDefault="00691766" w:rsidP="00691766">
      <w:pPr>
        <w:rPr>
          <w:rFonts w:ascii="Times New Roman" w:hAnsi="Times New Roman" w:cs="Times New Roman"/>
        </w:rPr>
      </w:pPr>
    </w:p>
    <w:p w14:paraId="770BF016" w14:textId="19EE7165" w:rsidR="00691766" w:rsidRPr="006C2C62" w:rsidRDefault="00691766" w:rsidP="00691766">
      <w:pPr>
        <w:rPr>
          <w:rFonts w:ascii="Times New Roman" w:hAnsi="Times New Roman" w:cs="Times New Roman"/>
        </w:rPr>
      </w:pPr>
    </w:p>
    <w:p w14:paraId="20066C9D" w14:textId="76CB965A" w:rsidR="00691766" w:rsidRPr="006C2C62" w:rsidRDefault="007B73A0" w:rsidP="00691766">
      <w:pPr>
        <w:rPr>
          <w:rFonts w:ascii="Times New Roman" w:hAnsi="Times New Roman" w:cs="Times New Roman"/>
        </w:rPr>
      </w:pPr>
      <w:r w:rsidRPr="00FA789A"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06F394F2" wp14:editId="6F08EFA9">
                <wp:simplePos x="0" y="0"/>
                <wp:positionH relativeFrom="margin">
                  <wp:posOffset>-66675</wp:posOffset>
                </wp:positionH>
                <wp:positionV relativeFrom="paragraph">
                  <wp:posOffset>228600</wp:posOffset>
                </wp:positionV>
                <wp:extent cx="390525" cy="285750"/>
                <wp:effectExtent l="0" t="0" r="9525" b="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D518EB" w14:textId="00859909" w:rsidR="007B73A0" w:rsidRDefault="007B73A0" w:rsidP="007B73A0">
                            <w:r>
                              <w:t>(b</w:t>
                            </w:r>
                            <w:r w:rsidRPr="00B16749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F394F2" id="_x0000_s1037" type="#_x0000_t202" style="position:absolute;margin-left:-5.25pt;margin-top:18pt;width:30.75pt;height:22.5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" stroked="f">
                <v:textbox>
                  <w:txbxContent>
                    <w:p w14:paraId="1DD518EB" w14:textId="00859909" w:rsidR="007B73A0" w:rsidRDefault="007B73A0" w:rsidP="007B73A0">
                      <w:r>
                        <w:t>(b</w:t>
                      </w:r>
                      <w:r w:rsidRPr="00B16749"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18176D0" w14:textId="7E6BAB9D" w:rsidR="00691766" w:rsidRPr="006C2C62" w:rsidRDefault="00691766" w:rsidP="00691766">
      <w:pPr>
        <w:rPr>
          <w:rFonts w:ascii="Times New Roman" w:hAnsi="Times New Roman" w:cs="Times New Roman"/>
        </w:rPr>
      </w:pPr>
    </w:p>
    <w:p w14:paraId="4EB7D0BE" w14:textId="07EAC653" w:rsidR="00691766" w:rsidRPr="006C2C62" w:rsidRDefault="00691766" w:rsidP="00691766">
      <w:pPr>
        <w:rPr>
          <w:rFonts w:ascii="Times New Roman" w:hAnsi="Times New Roman" w:cs="Times New Roman"/>
        </w:rPr>
      </w:pPr>
    </w:p>
    <w:p w14:paraId="7CCFF84A" w14:textId="068D25EA" w:rsidR="00691766" w:rsidRPr="006C2C62" w:rsidRDefault="00691766" w:rsidP="00691766">
      <w:pPr>
        <w:rPr>
          <w:rFonts w:ascii="Times New Roman" w:hAnsi="Times New Roman" w:cs="Times New Roman"/>
        </w:rPr>
      </w:pPr>
    </w:p>
    <w:p w14:paraId="517524F8" w14:textId="3B30EA3A" w:rsidR="00691766" w:rsidRPr="006C2C62" w:rsidRDefault="00691766" w:rsidP="00691766">
      <w:pPr>
        <w:rPr>
          <w:rFonts w:ascii="Times New Roman" w:hAnsi="Times New Roman" w:cs="Times New Roman"/>
        </w:rPr>
      </w:pPr>
    </w:p>
    <w:p w14:paraId="16182220" w14:textId="18F905EC" w:rsidR="00691766" w:rsidRDefault="00691766" w:rsidP="00691766">
      <w:pPr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</w:p>
    <w:p w14:paraId="36E1EBE9" w14:textId="70226DE1" w:rsidR="00691766" w:rsidRDefault="00691766" w:rsidP="00691766">
      <w:pPr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</w:p>
    <w:p w14:paraId="14240BA9" w14:textId="6131D2EC" w:rsidR="00691766" w:rsidRDefault="007B73A0" w:rsidP="00691766">
      <w:pPr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 w:rsidRPr="00FA789A"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1D786B76" wp14:editId="6C209D3E">
                <wp:simplePos x="0" y="0"/>
                <wp:positionH relativeFrom="margin">
                  <wp:align>left</wp:align>
                </wp:positionH>
                <wp:positionV relativeFrom="paragraph">
                  <wp:posOffset>8255</wp:posOffset>
                </wp:positionV>
                <wp:extent cx="390525" cy="285750"/>
                <wp:effectExtent l="0" t="0" r="9525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A9B070" w14:textId="47D1037C" w:rsidR="007B73A0" w:rsidRDefault="007B73A0" w:rsidP="007B73A0">
                            <w:r>
                              <w:t>(c</w:t>
                            </w:r>
                            <w:r w:rsidRPr="00B16749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86B76" id="_x0000_s1038" type="#_x0000_t202" style="position:absolute;left:0;text-align:left;margin-left:0;margin-top:.65pt;width:30.75pt;height:22.5pt;z-index:2517248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" stroked="f">
                <v:textbox>
                  <w:txbxContent>
                    <w:p w14:paraId="3FA9B070" w14:textId="47D1037C" w:rsidR="007B73A0" w:rsidRDefault="007B73A0" w:rsidP="007B73A0">
                      <w:r>
                        <w:t>(c</w:t>
                      </w:r>
                      <w:r w:rsidRPr="00B16749"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5E006D8" w14:textId="24FCD116" w:rsidR="00691766" w:rsidRDefault="00691766" w:rsidP="00691766">
      <w:pPr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</w:p>
    <w:p w14:paraId="3E736C01" w14:textId="01781C90" w:rsidR="00691766" w:rsidRDefault="00691766" w:rsidP="00691766">
      <w:pPr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</w:p>
    <w:p w14:paraId="6D032C8A" w14:textId="06ECFB07" w:rsidR="00691766" w:rsidRDefault="00691766" w:rsidP="00691766">
      <w:pPr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</w:p>
    <w:p w14:paraId="2DD0A398" w14:textId="29F3368A" w:rsidR="00691766" w:rsidRDefault="00691766" w:rsidP="00691766">
      <w:pPr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</w:p>
    <w:p w14:paraId="3820C2A1" w14:textId="308618B5" w:rsidR="00691766" w:rsidRPr="00A53C5D" w:rsidRDefault="00924FB4" w:rsidP="00691766">
      <w:pPr>
        <w:jc w:val="both"/>
        <w:rPr>
          <w:rFonts w:ascii="Times New Roman" w:hAnsi="Times New Roman" w:cs="Times New Roman"/>
        </w:rPr>
      </w:pPr>
      <w:r>
        <w:rPr>
          <w:rStyle w:val="fontstyle01"/>
          <w:rFonts w:ascii="Times New Roman" w:hAnsi="Times New Roman" w:cs="Times New Roman"/>
          <w:sz w:val="22"/>
          <w:szCs w:val="22"/>
        </w:rPr>
        <w:t>Fig. 5</w:t>
      </w:r>
      <w:r w:rsidR="00691766" w:rsidRPr="00A53C5D">
        <w:rPr>
          <w:rStyle w:val="fontstyle01"/>
          <w:rFonts w:ascii="Times New Roman" w:hAnsi="Times New Roman" w:cs="Times New Roman"/>
          <w:sz w:val="22"/>
          <w:szCs w:val="22"/>
        </w:rPr>
        <w:t>: Margina</w:t>
      </w:r>
      <w:r w:rsidR="00691766">
        <w:rPr>
          <w:rStyle w:val="fontstyle01"/>
          <w:rFonts w:ascii="Times New Roman" w:hAnsi="Times New Roman" w:cs="Times New Roman"/>
          <w:sz w:val="22"/>
          <w:szCs w:val="22"/>
        </w:rPr>
        <w:t>l dependence graphs for the five</w:t>
      </w:r>
      <w:r w:rsidR="00691766" w:rsidRPr="00A53C5D">
        <w:rPr>
          <w:rStyle w:val="fontstyle01"/>
          <w:rFonts w:ascii="Times New Roman" w:hAnsi="Times New Roman" w:cs="Times New Roman"/>
          <w:sz w:val="22"/>
          <w:szCs w:val="22"/>
        </w:rPr>
        <w:t xml:space="preserve"> most influential predictors in the model for Coronavirus disease in </w:t>
      </w:r>
      <w:r w:rsidR="00691766">
        <w:rPr>
          <w:rStyle w:val="fontstyle01"/>
          <w:rFonts w:ascii="Times New Roman" w:hAnsi="Times New Roman" w:cs="Times New Roman"/>
          <w:sz w:val="22"/>
          <w:szCs w:val="22"/>
        </w:rPr>
        <w:t>tropical</w:t>
      </w:r>
      <w:r w:rsidR="00691766" w:rsidRPr="00A53C5D">
        <w:rPr>
          <w:rStyle w:val="fontstyle01"/>
          <w:rFonts w:ascii="Times New Roman" w:hAnsi="Times New Roman" w:cs="Times New Roman"/>
          <w:sz w:val="22"/>
          <w:szCs w:val="22"/>
        </w:rPr>
        <w:t xml:space="preserve"> (a), </w:t>
      </w:r>
      <w:r w:rsidR="00691766">
        <w:rPr>
          <w:rStyle w:val="fontstyle01"/>
          <w:rFonts w:ascii="Times New Roman" w:hAnsi="Times New Roman" w:cs="Times New Roman"/>
          <w:sz w:val="22"/>
          <w:szCs w:val="22"/>
        </w:rPr>
        <w:t>sub-tropical (b), and temperate (c</w:t>
      </w:r>
      <w:r w:rsidR="00691766" w:rsidRPr="00A53C5D">
        <w:rPr>
          <w:rStyle w:val="fontstyle01"/>
          <w:rFonts w:ascii="Times New Roman" w:hAnsi="Times New Roman" w:cs="Times New Roman"/>
          <w:sz w:val="22"/>
          <w:szCs w:val="22"/>
        </w:rPr>
        <w:t>)</w:t>
      </w:r>
      <w:r w:rsidR="00691766">
        <w:rPr>
          <w:rStyle w:val="fontstyle01"/>
          <w:rFonts w:ascii="Times New Roman" w:hAnsi="Times New Roman" w:cs="Times New Roman"/>
          <w:sz w:val="22"/>
          <w:szCs w:val="22"/>
        </w:rPr>
        <w:t xml:space="preserve"> region</w:t>
      </w:r>
      <w:r w:rsidR="00691766" w:rsidRPr="00A53C5D">
        <w:rPr>
          <w:rStyle w:val="fontstyle01"/>
          <w:rFonts w:ascii="Times New Roman" w:hAnsi="Times New Roman" w:cs="Times New Roman"/>
          <w:sz w:val="22"/>
          <w:szCs w:val="22"/>
        </w:rPr>
        <w:t>. For explanation of predictors and their</w:t>
      </w:r>
      <w:r w:rsidR="00691766" w:rsidRPr="00A53C5D">
        <w:rPr>
          <w:rFonts w:ascii="Times New Roman" w:hAnsi="Times New Roman" w:cs="Times New Roman"/>
          <w:color w:val="231F20"/>
        </w:rPr>
        <w:t xml:space="preserve"> </w:t>
      </w:r>
      <w:r w:rsidR="00691766">
        <w:rPr>
          <w:rStyle w:val="fontstyle01"/>
          <w:rFonts w:ascii="Times New Roman" w:hAnsi="Times New Roman" w:cs="Times New Roman"/>
          <w:sz w:val="22"/>
          <w:szCs w:val="22"/>
        </w:rPr>
        <w:t>units see t</w:t>
      </w:r>
      <w:r w:rsidR="006E222C">
        <w:rPr>
          <w:rStyle w:val="fontstyle01"/>
          <w:rFonts w:ascii="Times New Roman" w:hAnsi="Times New Roman" w:cs="Times New Roman"/>
          <w:sz w:val="22"/>
          <w:szCs w:val="22"/>
        </w:rPr>
        <w:t>able no 3</w:t>
      </w:r>
      <w:r w:rsidR="00691766" w:rsidRPr="00A53C5D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="00691766" w:rsidRPr="006D5B5D">
        <w:rPr>
          <w:rStyle w:val="fontstyle21"/>
          <w:rFonts w:ascii="Times New Roman" w:hAnsi="Times New Roman" w:cs="Times New Roman"/>
          <w:i w:val="0"/>
          <w:sz w:val="22"/>
          <w:szCs w:val="22"/>
        </w:rPr>
        <w:t>Y</w:t>
      </w:r>
      <w:r w:rsidR="00691766" w:rsidRPr="00A53C5D">
        <w:rPr>
          <w:rStyle w:val="fontstyle21"/>
          <w:rFonts w:ascii="Times New Roman" w:hAnsi="Times New Roman" w:cs="Times New Roman"/>
          <w:sz w:val="22"/>
          <w:szCs w:val="22"/>
        </w:rPr>
        <w:t xml:space="preserve"> </w:t>
      </w:r>
      <w:r w:rsidR="00691766" w:rsidRPr="00A53C5D">
        <w:rPr>
          <w:rStyle w:val="fontstyle01"/>
          <w:rFonts w:ascii="Times New Roman" w:hAnsi="Times New Roman" w:cs="Times New Roman"/>
          <w:sz w:val="22"/>
          <w:szCs w:val="22"/>
        </w:rPr>
        <w:t>axes are showing COVID-19 cases and X axe</w:t>
      </w:r>
      <w:r w:rsidR="00691766">
        <w:rPr>
          <w:rStyle w:val="fontstyle01"/>
          <w:rFonts w:ascii="Times New Roman" w:hAnsi="Times New Roman" w:cs="Times New Roman"/>
          <w:sz w:val="22"/>
          <w:szCs w:val="22"/>
        </w:rPr>
        <w:t>s represents important predictors</w:t>
      </w:r>
      <w:r w:rsidR="00691766" w:rsidRPr="00A53C5D">
        <w:rPr>
          <w:rStyle w:val="fontstyle01"/>
          <w:rFonts w:ascii="Times New Roman" w:hAnsi="Times New Roman" w:cs="Times New Roman"/>
          <w:sz w:val="22"/>
          <w:szCs w:val="22"/>
        </w:rPr>
        <w:t xml:space="preserve">. The predictor </w:t>
      </w:r>
      <w:r w:rsidR="002739BD" w:rsidRPr="00A53C5D">
        <w:rPr>
          <w:rStyle w:val="fontstyle01"/>
          <w:rFonts w:ascii="Times New Roman" w:hAnsi="Times New Roman" w:cs="Times New Roman"/>
          <w:sz w:val="22"/>
          <w:szCs w:val="22"/>
        </w:rPr>
        <w:t>n</w:t>
      </w:r>
      <w:r w:rsidR="002739BD">
        <w:rPr>
          <w:rStyle w:val="fontstyle01"/>
          <w:rFonts w:ascii="Times New Roman" w:hAnsi="Times New Roman" w:cs="Times New Roman"/>
          <w:sz w:val="22"/>
          <w:szCs w:val="22"/>
        </w:rPr>
        <w:t xml:space="preserve">umber </w:t>
      </w:r>
      <w:r w:rsidR="00691766" w:rsidRPr="00A53C5D">
        <w:rPr>
          <w:rStyle w:val="fontstyle01"/>
          <w:rFonts w:ascii="Times New Roman" w:hAnsi="Times New Roman" w:cs="Times New Roman"/>
          <w:sz w:val="22"/>
          <w:szCs w:val="22"/>
        </w:rPr>
        <w:t xml:space="preserve">of international </w:t>
      </w:r>
      <w:r w:rsidR="003E3EA9" w:rsidRPr="00A53C5D">
        <w:rPr>
          <w:rStyle w:val="fontstyle01"/>
          <w:rFonts w:ascii="Times New Roman" w:hAnsi="Times New Roman" w:cs="Times New Roman"/>
          <w:sz w:val="22"/>
          <w:szCs w:val="22"/>
        </w:rPr>
        <w:t>travelers</w:t>
      </w:r>
      <w:r w:rsidR="00691766" w:rsidRPr="00A53C5D">
        <w:rPr>
          <w:rStyle w:val="fontstyle01"/>
          <w:rFonts w:ascii="Times New Roman" w:hAnsi="Times New Roman" w:cs="Times New Roman"/>
          <w:sz w:val="22"/>
          <w:szCs w:val="22"/>
        </w:rPr>
        <w:t xml:space="preserve"> informations w</w:t>
      </w:r>
      <w:r w:rsidR="003E3EA9">
        <w:rPr>
          <w:rStyle w:val="fontstyle01"/>
          <w:rFonts w:ascii="Times New Roman" w:hAnsi="Times New Roman" w:cs="Times New Roman"/>
          <w:sz w:val="22"/>
          <w:szCs w:val="22"/>
        </w:rPr>
        <w:t>as</w:t>
      </w:r>
      <w:r w:rsidR="00691766" w:rsidRPr="00A53C5D">
        <w:rPr>
          <w:rStyle w:val="fontstyle01"/>
          <w:rFonts w:ascii="Times New Roman" w:hAnsi="Times New Roman" w:cs="Times New Roman"/>
          <w:sz w:val="22"/>
          <w:szCs w:val="22"/>
        </w:rPr>
        <w:t xml:space="preserve"> omitted as a this is a primary source of infection</w:t>
      </w:r>
      <w:r w:rsidR="003E3EA9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="00691766" w:rsidRPr="00A53C5D">
        <w:rPr>
          <w:rStyle w:val="fontstyle01"/>
          <w:rFonts w:ascii="Times New Roman" w:hAnsi="Times New Roman" w:cs="Times New Roman"/>
          <w:sz w:val="22"/>
          <w:szCs w:val="22"/>
        </w:rPr>
        <w:t xml:space="preserve"> but it has no role </w:t>
      </w:r>
      <w:r w:rsidR="003E3EA9">
        <w:rPr>
          <w:rStyle w:val="fontstyle01"/>
          <w:rFonts w:ascii="Times New Roman" w:hAnsi="Times New Roman" w:cs="Times New Roman"/>
          <w:sz w:val="22"/>
          <w:szCs w:val="22"/>
        </w:rPr>
        <w:t>in the</w:t>
      </w:r>
      <w:r w:rsidR="00691766" w:rsidRPr="00A53C5D">
        <w:rPr>
          <w:rStyle w:val="fontstyle01"/>
          <w:rFonts w:ascii="Times New Roman" w:hAnsi="Times New Roman" w:cs="Times New Roman"/>
          <w:sz w:val="22"/>
          <w:szCs w:val="22"/>
        </w:rPr>
        <w:t xml:space="preserve"> community transmission. The value</w:t>
      </w:r>
      <w:r w:rsidR="003E3EA9">
        <w:rPr>
          <w:rStyle w:val="fontstyle01"/>
          <w:rFonts w:ascii="Times New Roman" w:hAnsi="Times New Roman" w:cs="Times New Roman"/>
          <w:sz w:val="22"/>
          <w:szCs w:val="22"/>
        </w:rPr>
        <w:t>s</w:t>
      </w:r>
      <w:r w:rsidR="00691766" w:rsidRPr="00A53C5D">
        <w:rPr>
          <w:rStyle w:val="fontstyle01"/>
          <w:rFonts w:ascii="Times New Roman" w:hAnsi="Times New Roman" w:cs="Times New Roman"/>
          <w:sz w:val="22"/>
          <w:szCs w:val="22"/>
        </w:rPr>
        <w:t xml:space="preserve"> of API </w:t>
      </w:r>
      <w:r w:rsidR="00691766">
        <w:rPr>
          <w:rStyle w:val="fontstyle01"/>
          <w:rFonts w:ascii="Times New Roman" w:hAnsi="Times New Roman" w:cs="Times New Roman"/>
          <w:sz w:val="22"/>
          <w:szCs w:val="22"/>
        </w:rPr>
        <w:t>values considered only for tropical region</w:t>
      </w:r>
      <w:r w:rsidR="003E3EA9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="00691766">
        <w:rPr>
          <w:rStyle w:val="fontstyle01"/>
          <w:rFonts w:ascii="Times New Roman" w:hAnsi="Times New Roman" w:cs="Times New Roman"/>
          <w:sz w:val="22"/>
          <w:szCs w:val="22"/>
        </w:rPr>
        <w:t xml:space="preserve"> where most of the countries of this region are malaria prone</w:t>
      </w:r>
      <w:r w:rsidR="00691766" w:rsidRPr="00A53C5D">
        <w:rPr>
          <w:rStyle w:val="fontstyle01"/>
          <w:rFonts w:ascii="Times New Roman" w:hAnsi="Times New Roman" w:cs="Times New Roman"/>
          <w:sz w:val="22"/>
          <w:szCs w:val="22"/>
        </w:rPr>
        <w:t xml:space="preserve">. Shaded line shows the </w:t>
      </w:r>
      <w:r w:rsidR="002739BD">
        <w:rPr>
          <w:rStyle w:val="fontstyle01"/>
          <w:rFonts w:ascii="Times New Roman" w:hAnsi="Times New Roman" w:cs="Times New Roman"/>
          <w:sz w:val="22"/>
          <w:szCs w:val="22"/>
        </w:rPr>
        <w:t>9</w:t>
      </w:r>
      <w:r w:rsidR="00691766" w:rsidRPr="00A53C5D">
        <w:rPr>
          <w:rStyle w:val="fontstyle01"/>
          <w:rFonts w:ascii="Times New Roman" w:hAnsi="Times New Roman" w:cs="Times New Roman"/>
          <w:sz w:val="22"/>
          <w:szCs w:val="22"/>
        </w:rPr>
        <w:t>5% confidence interval from the mean.</w:t>
      </w:r>
    </w:p>
    <w:p w14:paraId="5BD76E1B" w14:textId="0CD00E1B" w:rsidR="00691766" w:rsidRDefault="00691766" w:rsidP="005F534E">
      <w:pPr>
        <w:tabs>
          <w:tab w:val="left" w:pos="1860"/>
        </w:tabs>
      </w:pPr>
    </w:p>
    <w:p w14:paraId="72A7F6EB" w14:textId="24462099" w:rsidR="00691766" w:rsidRPr="005F534E" w:rsidRDefault="00691766" w:rsidP="005F534E">
      <w:pPr>
        <w:tabs>
          <w:tab w:val="left" w:pos="1860"/>
        </w:tabs>
      </w:pPr>
    </w:p>
    <w:p w14:paraId="30B891E7" w14:textId="3D62149F" w:rsidR="00325B6A" w:rsidRDefault="007148C7" w:rsidP="00DE35F4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42880" behindDoc="0" locked="0" layoutInCell="1" allowOverlap="1" wp14:anchorId="3387906A" wp14:editId="707FEBE4">
                <wp:simplePos x="0" y="0"/>
                <wp:positionH relativeFrom="column">
                  <wp:posOffset>276225</wp:posOffset>
                </wp:positionH>
                <wp:positionV relativeFrom="paragraph">
                  <wp:posOffset>66675</wp:posOffset>
                </wp:positionV>
                <wp:extent cx="4905375" cy="6690696"/>
                <wp:effectExtent l="0" t="0" r="9525" b="0"/>
                <wp:wrapTight wrapText="bothSides">
                  <wp:wrapPolygon edited="0">
                    <wp:start x="0" y="0"/>
                    <wp:lineTo x="0" y="3998"/>
                    <wp:lineTo x="3775" y="4920"/>
                    <wp:lineTo x="0" y="5351"/>
                    <wp:lineTo x="0" y="9533"/>
                    <wp:lineTo x="3859" y="9841"/>
                    <wp:lineTo x="3859" y="10763"/>
                    <wp:lineTo x="0" y="10886"/>
                    <wp:lineTo x="0" y="15191"/>
                    <wp:lineTo x="3691" y="15745"/>
                    <wp:lineTo x="252" y="16544"/>
                    <wp:lineTo x="252" y="20358"/>
                    <wp:lineTo x="1510" y="20665"/>
                    <wp:lineTo x="3943" y="20665"/>
                    <wp:lineTo x="3943" y="21526"/>
                    <wp:lineTo x="21474" y="21526"/>
                    <wp:lineTo x="21558" y="20050"/>
                    <wp:lineTo x="21558" y="0"/>
                    <wp:lineTo x="0" y="0"/>
                  </wp:wrapPolygon>
                </wp:wrapTight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05375" cy="6690696"/>
                          <a:chOff x="0" y="0"/>
                          <a:chExt cx="4905375" cy="6690696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42" t="79671" r="17891"/>
                          <a:stretch/>
                        </pic:blipFill>
                        <pic:spPr bwMode="auto">
                          <a:xfrm>
                            <a:off x="895350" y="1219200"/>
                            <a:ext cx="3997325" cy="394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9" name="Group 9"/>
                        <wpg:cNvGrpSpPr/>
                        <wpg:grpSpPr>
                          <a:xfrm>
                            <a:off x="0" y="0"/>
                            <a:ext cx="4905375" cy="6690696"/>
                            <a:chOff x="0" y="0"/>
                            <a:chExt cx="4905375" cy="6690696"/>
                          </a:xfrm>
                        </wpg:grpSpPr>
                        <wpg:grpSp>
                          <wpg:cNvPr id="6" name="Group 6"/>
                          <wpg:cNvGrpSpPr/>
                          <wpg:grpSpPr>
                            <a:xfrm>
                              <a:off x="0" y="0"/>
                              <a:ext cx="4905375" cy="5070475"/>
                              <a:chOff x="0" y="0"/>
                              <a:chExt cx="4905375" cy="5070773"/>
                            </a:xfrm>
                          </wpg:grpSpPr>
                          <pic:pic xmlns:pic="http://schemas.openxmlformats.org/drawingml/2006/picture">
                            <pic:nvPicPr>
                              <pic:cNvPr id="1" name="Picture 1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3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r="18003" b="38205"/>
                              <a:stretch/>
                            </pic:blipFill>
                            <pic:spPr bwMode="auto">
                              <a:xfrm>
                                <a:off x="0" y="1678193"/>
                                <a:ext cx="4872990" cy="126936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2" name="Picture 2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3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r="17896" b="35250"/>
                              <a:stretch/>
                            </pic:blipFill>
                            <pic:spPr bwMode="auto">
                              <a:xfrm>
                                <a:off x="0" y="3399417"/>
                                <a:ext cx="4879975" cy="13119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34" name="Picture 34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3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r="17891" b="36374"/>
                              <a:stretch/>
                            </pic:blipFill>
                            <pic:spPr bwMode="auto">
                              <a:xfrm>
                                <a:off x="0" y="0"/>
                                <a:ext cx="4879975" cy="12369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4" name="Picture 4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3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13394" t="79076" r="19444"/>
                              <a:stretch/>
                            </pic:blipFill>
                            <pic:spPr bwMode="auto">
                              <a:xfrm>
                                <a:off x="914400" y="2904563"/>
                                <a:ext cx="3990975" cy="4292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5" name="Picture 5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3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14661" t="80142" r="17896"/>
                              <a:stretch/>
                            </pic:blipFill>
                            <pic:spPr bwMode="auto">
                              <a:xfrm>
                                <a:off x="882127" y="4668818"/>
                                <a:ext cx="4008120" cy="4019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7" name="Picture 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3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r="18070" b="36190"/>
                            <a:stretch/>
                          </pic:blipFill>
                          <pic:spPr bwMode="auto">
                            <a:xfrm>
                              <a:off x="96819" y="5131398"/>
                              <a:ext cx="4797425" cy="1193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8" name="Picture 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3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5065" t="79330" r="18070"/>
                            <a:stretch/>
                          </pic:blipFill>
                          <pic:spPr bwMode="auto">
                            <a:xfrm>
                              <a:off x="935916" y="6303981"/>
                              <a:ext cx="3914775" cy="38671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E13D268" id="Group 35" o:spid="_x0000_s1026" style="position:absolute;margin-left:21.75pt;margin-top:5.25pt;width:386.25pt;height:526.85pt;z-index:251642880" coordsize="49053,6690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">
                <v:shape id="Picture 3" o:spid="_x0000_s1027" type="#_x0000_t75" style="position:absolute;left:8953;top:12192;width:39973;height:39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">
                  <v:imagedata r:id="rId34" o:title="" croptop="52213f" cropleft="9727f" cropright="11725f"/>
                  <v:path arrowok="t"/>
                </v:shape>
                <v:group id="Group 9" o:spid="_x0000_s1028" style="position:absolute;width:49053;height:66906" coordsize="49053,669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group id="Group 6" o:spid="_x0000_s1029" style="position:absolute;width:49053;height:50704" coordsize="49053,50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<v:shape id="Picture 1" o:spid="_x0000_s1030" type="#_x0000_t75" style="position:absolute;top:16781;width:48729;height:126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">
                      <v:imagedata r:id="rId35" o:title="" cropbottom="25038f" cropright="11798f"/>
                      <v:path arrowok="t"/>
                    </v:shape>
                    <v:shape id="Picture 2" o:spid="_x0000_s1031" type="#_x0000_t75" style="position:absolute;top:33994;width:48799;height:13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">
                      <v:imagedata r:id="rId36" o:title="" cropbottom="23101f" cropright="11728f"/>
                      <v:path arrowok="t"/>
                    </v:shape>
                    <v:shape id="Picture 34" o:spid="_x0000_s1032" type="#_x0000_t75" style="position:absolute;width:48799;height:123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">
                      <v:imagedata r:id="rId34" o:title="" cropbottom="23838f" cropright="11725f"/>
                      <v:path arrowok="t"/>
                    </v:shape>
                    <v:shape id="Picture 4" o:spid="_x0000_s1033" type="#_x0000_t75" style="position:absolute;left:9144;top:29045;width:39909;height:4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">
                      <v:imagedata r:id="rId35" o:title="" croptop="51823f" cropleft="8778f" cropright="12743f"/>
                      <v:path arrowok="t"/>
                    </v:shape>
                    <v:shape id="Picture 5" o:spid="_x0000_s1034" type="#_x0000_t75" style="position:absolute;left:8821;top:46688;width:40081;height:40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">
                      <v:imagedata r:id="rId36" o:title="" croptop="52522f" cropleft="9608f" cropright="11728f"/>
                      <v:path arrowok="t"/>
                    </v:shape>
                  </v:group>
                  <v:shape id="Picture 7" o:spid="_x0000_s1035" type="#_x0000_t75" style="position:absolute;left:968;top:51313;width:47974;height:119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">
                    <v:imagedata r:id="rId37" o:title="" cropbottom="23717f" cropright="11842f"/>
                    <v:path arrowok="t"/>
                  </v:shape>
                  <v:shape id="Picture 8" o:spid="_x0000_s1036" type="#_x0000_t75" style="position:absolute;left:9359;top:63039;width:39147;height:38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">
                    <v:imagedata r:id="rId37" o:title="" croptop="51990f" cropleft="9873f" cropright="11842f"/>
                    <v:path arrowok="t"/>
                  </v:shape>
                </v:group>
                <w10:wrap type="tight"/>
              </v:group>
            </w:pict>
          </mc:Fallback>
        </mc:AlternateContent>
      </w:r>
    </w:p>
    <w:p w14:paraId="33C22090" w14:textId="5C93C23F" w:rsidR="00325B6A" w:rsidRPr="00325B6A" w:rsidRDefault="002A6ED5" w:rsidP="00325B6A">
      <w:r w:rsidRPr="00FA789A">
        <mc:AlternateContent>
          <mc:Choice Requires="wps">
            <w:drawing>
              <wp:anchor distT="45720" distB="45720" distL="114300" distR="114300" simplePos="0" relativeHeight="251726848" behindDoc="0" locked="0" layoutInCell="1" allowOverlap="1" wp14:anchorId="266CBA81" wp14:editId="4BD6FDFB">
                <wp:simplePos x="0" y="0"/>
                <wp:positionH relativeFrom="margin">
                  <wp:posOffset>-152400</wp:posOffset>
                </wp:positionH>
                <wp:positionV relativeFrom="paragraph">
                  <wp:posOffset>142875</wp:posOffset>
                </wp:positionV>
                <wp:extent cx="390525" cy="285750"/>
                <wp:effectExtent l="0" t="0" r="9525" b="0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190815" w14:textId="1386DA22" w:rsidR="002A6ED5" w:rsidRDefault="002A6ED5" w:rsidP="002A6ED5">
                            <w:r>
                              <w:t>(a</w:t>
                            </w:r>
                            <w:r w:rsidRPr="00B16749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6CBA81" id="_x0000_s1039" type="#_x0000_t202" style="position:absolute;margin-left:-12pt;margin-top:11.25pt;width:30.75pt;height:22.5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" stroked="f">
                <v:textbox>
                  <w:txbxContent>
                    <w:p w14:paraId="33190815" w14:textId="1386DA22" w:rsidR="002A6ED5" w:rsidRDefault="002A6ED5" w:rsidP="002A6ED5">
                      <w:r>
                        <w:t>(a</w:t>
                      </w:r>
                      <w:r w:rsidRPr="00B16749"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967FF64" w14:textId="2DF0AE6E" w:rsidR="00325B6A" w:rsidRPr="00325B6A" w:rsidRDefault="00325B6A" w:rsidP="00325B6A"/>
    <w:p w14:paraId="65BD7951" w14:textId="6A8F9B5F" w:rsidR="00325B6A" w:rsidRPr="00325B6A" w:rsidRDefault="00325B6A" w:rsidP="00325B6A"/>
    <w:p w14:paraId="30E3F809" w14:textId="28C72B5C" w:rsidR="00325B6A" w:rsidRPr="00325B6A" w:rsidRDefault="00325B6A" w:rsidP="00325B6A"/>
    <w:p w14:paraId="34AF426B" w14:textId="508F3B16" w:rsidR="00325B6A" w:rsidRPr="00325B6A" w:rsidRDefault="00325B6A" w:rsidP="00325B6A"/>
    <w:p w14:paraId="4293D1D8" w14:textId="3DCD829F" w:rsidR="00325B6A" w:rsidRPr="00325B6A" w:rsidRDefault="00325B6A" w:rsidP="00325B6A"/>
    <w:p w14:paraId="3BE6368B" w14:textId="7FC73873" w:rsidR="00325B6A" w:rsidRPr="00325B6A" w:rsidRDefault="00E340D0" w:rsidP="00325B6A">
      <w:r w:rsidRPr="00FA789A"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07FB51CD" wp14:editId="6CEB0BAA">
                <wp:simplePos x="0" y="0"/>
                <wp:positionH relativeFrom="margin">
                  <wp:posOffset>-133350</wp:posOffset>
                </wp:positionH>
                <wp:positionV relativeFrom="paragraph">
                  <wp:posOffset>162560</wp:posOffset>
                </wp:positionV>
                <wp:extent cx="390525" cy="285750"/>
                <wp:effectExtent l="0" t="0" r="9525" b="0"/>
                <wp:wrapSquare wrapText="bothSides"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BFD707" w14:textId="086FCD65" w:rsidR="00E340D0" w:rsidRDefault="00E340D0" w:rsidP="00E340D0">
                            <w:r>
                              <w:t>(b</w:t>
                            </w:r>
                            <w:r w:rsidRPr="00B16749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FB51CD" id="_x0000_s1040" type="#_x0000_t202" style="position:absolute;margin-left:-10.5pt;margin-top:12.8pt;width:30.75pt;height:22.5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" stroked="f">
                <v:textbox>
                  <w:txbxContent>
                    <w:p w14:paraId="43BFD707" w14:textId="086FCD65" w:rsidR="00E340D0" w:rsidRDefault="00E340D0" w:rsidP="00E340D0">
                      <w:r>
                        <w:t>(b</w:t>
                      </w:r>
                      <w:r w:rsidRPr="00B16749"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9C73BA1" w14:textId="1A32F268" w:rsidR="00325B6A" w:rsidRPr="00325B6A" w:rsidRDefault="00325B6A" w:rsidP="00325B6A"/>
    <w:p w14:paraId="3B474DC1" w14:textId="3689452F" w:rsidR="00325B6A" w:rsidRPr="00325B6A" w:rsidRDefault="00325B6A" w:rsidP="00325B6A"/>
    <w:p w14:paraId="397EBCC8" w14:textId="4CA8B5E4" w:rsidR="00325B6A" w:rsidRPr="00325B6A" w:rsidRDefault="00325B6A" w:rsidP="00325B6A"/>
    <w:p w14:paraId="4E1D0C10" w14:textId="40D0C793" w:rsidR="00325B6A" w:rsidRPr="00325B6A" w:rsidRDefault="00325B6A" w:rsidP="00325B6A"/>
    <w:p w14:paraId="4B649F9F" w14:textId="6A705E89" w:rsidR="00325B6A" w:rsidRPr="00325B6A" w:rsidRDefault="00325B6A" w:rsidP="00325B6A"/>
    <w:p w14:paraId="6E4C807C" w14:textId="553EAA19" w:rsidR="00325B6A" w:rsidRPr="00325B6A" w:rsidRDefault="00E340D0" w:rsidP="00325B6A">
      <w:r w:rsidRPr="00FA789A"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7CFA60D1" wp14:editId="62186F89">
                <wp:simplePos x="0" y="0"/>
                <wp:positionH relativeFrom="margin">
                  <wp:posOffset>-95250</wp:posOffset>
                </wp:positionH>
                <wp:positionV relativeFrom="paragraph">
                  <wp:posOffset>115570</wp:posOffset>
                </wp:positionV>
                <wp:extent cx="390525" cy="285750"/>
                <wp:effectExtent l="0" t="0" r="9525" b="0"/>
                <wp:wrapSquare wrapText="bothSides"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8AAA2A" w14:textId="38EFC36C" w:rsidR="00E340D0" w:rsidRDefault="00E340D0" w:rsidP="00E340D0">
                            <w:r>
                              <w:t>(c</w:t>
                            </w:r>
                            <w:r w:rsidRPr="00B16749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FA60D1" id="_x0000_s1041" type="#_x0000_t202" style="position:absolute;margin-left:-7.5pt;margin-top:9.1pt;width:30.75pt;height:22.5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" stroked="f">
                <v:textbox>
                  <w:txbxContent>
                    <w:p w14:paraId="2B8AAA2A" w14:textId="38EFC36C" w:rsidR="00E340D0" w:rsidRDefault="00E340D0" w:rsidP="00E340D0">
                      <w:r>
                        <w:t>(c</w:t>
                      </w:r>
                      <w:r w:rsidRPr="00B16749"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7E9FA34" w14:textId="50C7D920" w:rsidR="00325B6A" w:rsidRPr="00325B6A" w:rsidRDefault="00325B6A" w:rsidP="00325B6A"/>
    <w:p w14:paraId="363058C2" w14:textId="58BCA922" w:rsidR="00325B6A" w:rsidRPr="00325B6A" w:rsidRDefault="00325B6A" w:rsidP="00325B6A"/>
    <w:p w14:paraId="77C9E955" w14:textId="3088ECBF" w:rsidR="00325B6A" w:rsidRDefault="00325B6A" w:rsidP="00325B6A"/>
    <w:p w14:paraId="18096070" w14:textId="0CDDD1E5" w:rsidR="00AA7C54" w:rsidRDefault="00325B6A" w:rsidP="00325B6A">
      <w:pPr>
        <w:tabs>
          <w:tab w:val="left" w:pos="1321"/>
        </w:tabs>
      </w:pPr>
      <w:r>
        <w:tab/>
      </w:r>
    </w:p>
    <w:p w14:paraId="3AC55439" w14:textId="62B87BD5" w:rsidR="00AA7C54" w:rsidRPr="00AA7C54" w:rsidRDefault="00AA7C54" w:rsidP="00AA7C54"/>
    <w:p w14:paraId="3F3CD6A3" w14:textId="601055D3" w:rsidR="00AA7C54" w:rsidRPr="00AA7C54" w:rsidRDefault="00E340D0" w:rsidP="00AA7C54">
      <w:r w:rsidRPr="00FA789A">
        <mc:AlternateContent>
          <mc:Choice Requires="wps">
            <w:drawing>
              <wp:anchor distT="45720" distB="45720" distL="114300" distR="114300" simplePos="0" relativeHeight="251732992" behindDoc="0" locked="0" layoutInCell="1" allowOverlap="1" wp14:anchorId="1CE5BB94" wp14:editId="6DB96A33">
                <wp:simplePos x="0" y="0"/>
                <wp:positionH relativeFrom="margin">
                  <wp:align>left</wp:align>
                </wp:positionH>
                <wp:positionV relativeFrom="paragraph">
                  <wp:posOffset>97790</wp:posOffset>
                </wp:positionV>
                <wp:extent cx="390525" cy="285750"/>
                <wp:effectExtent l="0" t="0" r="9525" b="0"/>
                <wp:wrapSquare wrapText="bothSides"/>
                <wp:docPr id="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DB0198" w14:textId="530D2839" w:rsidR="00E340D0" w:rsidRDefault="00E340D0" w:rsidP="00E340D0">
                            <w:r>
                              <w:t>(d</w:t>
                            </w:r>
                            <w:r w:rsidRPr="00B16749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E5BB94" id="_x0000_s1042" type="#_x0000_t202" style="position:absolute;margin-left:0;margin-top:7.7pt;width:30.75pt;height:22.5pt;z-index:2517329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" stroked="f">
                <v:textbox>
                  <w:txbxContent>
                    <w:p w14:paraId="08DB0198" w14:textId="530D2839" w:rsidR="00E340D0" w:rsidRDefault="00E340D0" w:rsidP="00E340D0">
                      <w:r>
                        <w:t>(d</w:t>
                      </w:r>
                      <w:r w:rsidRPr="00B16749"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C031371" w14:textId="77777777" w:rsidR="00AA7C54" w:rsidRPr="00AA7C54" w:rsidRDefault="00AA7C54" w:rsidP="00AA7C54"/>
    <w:p w14:paraId="3D0DA2ED" w14:textId="1211CB70" w:rsidR="00EA3DD4" w:rsidRDefault="00931CBB" w:rsidP="00AA7C54">
      <w:pPr>
        <w:tabs>
          <w:tab w:val="left" w:pos="932"/>
        </w:tabs>
      </w:pPr>
    </w:p>
    <w:p w14:paraId="4F3045DF" w14:textId="3D08C35F" w:rsidR="0099047E" w:rsidRDefault="0099047E" w:rsidP="00AA7C54">
      <w:pPr>
        <w:tabs>
          <w:tab w:val="left" w:pos="932"/>
        </w:tabs>
      </w:pPr>
    </w:p>
    <w:p w14:paraId="09F56BCF" w14:textId="50591AF0" w:rsidR="00AA7C54" w:rsidRDefault="00AA7C54" w:rsidP="00AA7C54">
      <w:pPr>
        <w:tabs>
          <w:tab w:val="left" w:pos="932"/>
        </w:tabs>
      </w:pPr>
    </w:p>
    <w:p w14:paraId="273597FA" w14:textId="53167259" w:rsidR="00AA7C54" w:rsidRDefault="00AA7C54" w:rsidP="00AA7C54">
      <w:pPr>
        <w:tabs>
          <w:tab w:val="left" w:pos="932"/>
        </w:tabs>
      </w:pPr>
    </w:p>
    <w:p w14:paraId="4E141900" w14:textId="51E5C260" w:rsidR="00AA7C54" w:rsidRDefault="00AA7C54" w:rsidP="00AA7C54">
      <w:pPr>
        <w:tabs>
          <w:tab w:val="left" w:pos="932"/>
        </w:tabs>
      </w:pPr>
    </w:p>
    <w:p w14:paraId="74100444" w14:textId="2B9A1435" w:rsidR="00AA7C54" w:rsidRDefault="00AA7C54" w:rsidP="00AA7C54">
      <w:pPr>
        <w:tabs>
          <w:tab w:val="left" w:pos="932"/>
        </w:tabs>
      </w:pPr>
      <w:r>
        <w:t xml:space="preserve"> </w:t>
      </w:r>
    </w:p>
    <w:p w14:paraId="25809ACB" w14:textId="1358B3F4" w:rsidR="00AA7C54" w:rsidRDefault="00AA7C54" w:rsidP="00AA7C54"/>
    <w:p w14:paraId="51BF1B69" w14:textId="1637BF76" w:rsidR="00452351" w:rsidRDefault="00AA7C54" w:rsidP="00AA7C54">
      <w:pPr>
        <w:tabs>
          <w:tab w:val="left" w:pos="1620"/>
        </w:tabs>
      </w:pPr>
      <w:r>
        <w:tab/>
      </w:r>
    </w:p>
    <w:p w14:paraId="2B8B77CB" w14:textId="0435305A" w:rsidR="00452351" w:rsidRPr="00452351" w:rsidRDefault="002739BD" w:rsidP="00452351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04320" behindDoc="0" locked="0" layoutInCell="1" allowOverlap="1" wp14:anchorId="7CF5273E" wp14:editId="392BA6AF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4831080" cy="6913245"/>
                <wp:effectExtent l="0" t="0" r="7620" b="1905"/>
                <wp:wrapTight wrapText="bothSides">
                  <wp:wrapPolygon edited="0">
                    <wp:start x="0" y="0"/>
                    <wp:lineTo x="0" y="4226"/>
                    <wp:lineTo x="2896" y="4762"/>
                    <wp:lineTo x="2896" y="5535"/>
                    <wp:lineTo x="170" y="5833"/>
                    <wp:lineTo x="170" y="9702"/>
                    <wp:lineTo x="3066" y="10476"/>
                    <wp:lineTo x="3662" y="10476"/>
                    <wp:lineTo x="341" y="11190"/>
                    <wp:lineTo x="341" y="14940"/>
                    <wp:lineTo x="1533" y="15237"/>
                    <wp:lineTo x="4003" y="15237"/>
                    <wp:lineTo x="4003" y="16071"/>
                    <wp:lineTo x="426" y="16249"/>
                    <wp:lineTo x="426" y="19999"/>
                    <wp:lineTo x="596" y="21546"/>
                    <wp:lineTo x="21549" y="21546"/>
                    <wp:lineTo x="21549" y="16249"/>
                    <wp:lineTo x="21464" y="5893"/>
                    <wp:lineTo x="20782" y="5833"/>
                    <wp:lineTo x="18568" y="5714"/>
                    <wp:lineTo x="21549" y="5476"/>
                    <wp:lineTo x="21464" y="0"/>
                    <wp:lineTo x="0" y="0"/>
                  </wp:wrapPolygon>
                </wp:wrapTight>
                <wp:docPr id="78" name="Group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31080" cy="6913245"/>
                          <a:chOff x="0" y="0"/>
                          <a:chExt cx="4831080" cy="6913245"/>
                        </a:xfrm>
                      </wpg:grpSpPr>
                      <wpg:grpSp>
                        <wpg:cNvPr id="79" name="Group 79"/>
                        <wpg:cNvGrpSpPr/>
                        <wpg:grpSpPr>
                          <a:xfrm>
                            <a:off x="0" y="0"/>
                            <a:ext cx="4795520" cy="5143500"/>
                            <a:chOff x="0" y="0"/>
                            <a:chExt cx="4795520" cy="5143500"/>
                          </a:xfrm>
                        </wpg:grpSpPr>
                        <wpg:grpSp>
                          <wpg:cNvPr id="80" name="Group 80"/>
                          <wpg:cNvGrpSpPr/>
                          <wpg:grpSpPr>
                            <a:xfrm>
                              <a:off x="0" y="0"/>
                              <a:ext cx="4795520" cy="1771015"/>
                              <a:chOff x="0" y="0"/>
                              <a:chExt cx="4795520" cy="1771015"/>
                            </a:xfrm>
                          </wpg:grpSpPr>
                          <pic:pic xmlns:pic="http://schemas.openxmlformats.org/drawingml/2006/picture">
                            <pic:nvPicPr>
                              <pic:cNvPr id="81" name="Picture 81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3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64890" b="33994"/>
                              <a:stretch/>
                            </pic:blipFill>
                            <pic:spPr bwMode="auto">
                              <a:xfrm>
                                <a:off x="2762250" y="0"/>
                                <a:ext cx="2023745" cy="12985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82" name="Picture 82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3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r="52144" b="30923"/>
                              <a:stretch/>
                            </pic:blipFill>
                            <pic:spPr bwMode="auto">
                              <a:xfrm>
                                <a:off x="0" y="0"/>
                                <a:ext cx="2759710" cy="13595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83" name="Picture 83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3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12544" t="81900" r="53894" b="-515"/>
                              <a:stretch/>
                            </pic:blipFill>
                            <pic:spPr bwMode="auto">
                              <a:xfrm>
                                <a:off x="685800" y="1400175"/>
                                <a:ext cx="2101850" cy="3708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84" name="Picture 84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3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64890" t="79929"/>
                              <a:stretch/>
                            </pic:blipFill>
                            <pic:spPr bwMode="auto">
                              <a:xfrm>
                                <a:off x="2771775" y="1352550"/>
                                <a:ext cx="2023745" cy="3943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wpg:grpSp>
                        <wpg:grpSp>
                          <wpg:cNvPr id="85" name="Group 85"/>
                          <wpg:cNvGrpSpPr/>
                          <wpg:grpSpPr>
                            <a:xfrm>
                              <a:off x="66675" y="1876425"/>
                              <a:ext cx="4676775" cy="1609725"/>
                              <a:chOff x="0" y="0"/>
                              <a:chExt cx="4676775" cy="1609725"/>
                            </a:xfrm>
                          </wpg:grpSpPr>
                          <pic:pic xmlns:pic="http://schemas.openxmlformats.org/drawingml/2006/picture">
                            <pic:nvPicPr>
                              <pic:cNvPr id="86" name="Picture 86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3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r="17966" b="37799"/>
                              <a:stretch/>
                            </pic:blipFill>
                            <pic:spPr bwMode="auto">
                              <a:xfrm>
                                <a:off x="0" y="0"/>
                                <a:ext cx="4676775" cy="1238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87" name="Picture 87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3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13868" t="78469" r="17966" b="-478"/>
                              <a:stretch/>
                            </pic:blipFill>
                            <pic:spPr bwMode="auto">
                              <a:xfrm>
                                <a:off x="781050" y="1171575"/>
                                <a:ext cx="3886200" cy="4381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wpg:grpSp>
                        <wpg:grpSp>
                          <wpg:cNvPr id="88" name="Group 88"/>
                          <wpg:cNvGrpSpPr/>
                          <wpg:grpSpPr>
                            <a:xfrm>
                              <a:off x="104775" y="3581400"/>
                              <a:ext cx="4648200" cy="1562100"/>
                              <a:chOff x="0" y="0"/>
                              <a:chExt cx="4648200" cy="1562100"/>
                            </a:xfrm>
                          </wpg:grpSpPr>
                          <pic:pic xmlns:pic="http://schemas.openxmlformats.org/drawingml/2006/picture">
                            <pic:nvPicPr>
                              <pic:cNvPr id="89" name="Picture 89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4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r="17966" b="35678"/>
                              <a:stretch/>
                            </pic:blipFill>
                            <pic:spPr bwMode="auto">
                              <a:xfrm>
                                <a:off x="0" y="0"/>
                                <a:ext cx="4648200" cy="1219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90" name="Picture 90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4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14793" t="78895" r="17966"/>
                              <a:stretch/>
                            </pic:blipFill>
                            <pic:spPr bwMode="auto">
                              <a:xfrm>
                                <a:off x="828675" y="1162050"/>
                                <a:ext cx="3810000" cy="4000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wpg:grpSp>
                      </wpg:grpSp>
                      <pic:pic xmlns:pic="http://schemas.openxmlformats.org/drawingml/2006/picture">
                        <pic:nvPicPr>
                          <pic:cNvPr id="91" name="Picture 9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7896" b="27673"/>
                          <a:stretch/>
                        </pic:blipFill>
                        <pic:spPr bwMode="auto">
                          <a:xfrm>
                            <a:off x="133350" y="5219700"/>
                            <a:ext cx="4669155" cy="1365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2" name="Picture 9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7891" r="17896"/>
                          <a:stretch/>
                        </pic:blipFill>
                        <pic:spPr bwMode="auto">
                          <a:xfrm>
                            <a:off x="161925" y="6496050"/>
                            <a:ext cx="4669155" cy="417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B1BF6D7" id="Group 78" o:spid="_x0000_s1026" style="position:absolute;margin-left:0;margin-top:.75pt;width:380.4pt;height:544.35pt;z-index:251704320;mso-position-horizontal:center;mso-position-horizontal-relative:margin" coordsize="48310,69132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">
                <v:group id="Group 79" o:spid="_x0000_s1027" style="position:absolute;width:47955;height:51435" coordsize="47955,514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<v:group id="Group 80" o:spid="_x0000_s1028" style="position:absolute;width:47955;height:17710" coordsize="47955,17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  <v:shape id="Picture 81" o:spid="_x0000_s1029" type="#_x0000_t75" style="position:absolute;left:27622;width:20237;height:129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">
                      <v:imagedata r:id="rId42" o:title="" cropbottom="22278f" cropleft="42526f"/>
                      <v:path arrowok="t"/>
                    </v:shape>
                    <v:shape id="Picture 82" o:spid="_x0000_s1030" type="#_x0000_t75" style="position:absolute;width:27597;height:135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">
                      <v:imagedata r:id="rId42" o:title="" cropbottom="20266f" cropright="34173f"/>
                      <v:path arrowok="t"/>
                    </v:shape>
                    <v:shape id="Picture 83" o:spid="_x0000_s1031" type="#_x0000_t75" style="position:absolute;left:6858;top:14001;width:21018;height:37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">
                      <v:imagedata r:id="rId42" o:title="" croptop="53674f" cropbottom="-338f" cropleft="8221f" cropright="35320f"/>
                      <v:path arrowok="t"/>
                    </v:shape>
                    <v:shape id="Picture 84" o:spid="_x0000_s1032" type="#_x0000_t75" style="position:absolute;left:27717;top:13525;width:20238;height:39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">
                      <v:imagedata r:id="rId42" o:title="" croptop="52382f" cropleft="42526f"/>
                      <v:path arrowok="t"/>
                    </v:shape>
                  </v:group>
                  <v:group id="Group 85" o:spid="_x0000_s1033" style="position:absolute;left:666;top:18764;width:46768;height:16097" coordsize="46767,16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">
                    <v:shape id="Picture 86" o:spid="_x0000_s1034" type="#_x0000_t75" style="position:absolute;width:46767;height:12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">
                      <v:imagedata r:id="rId43" o:title="" cropbottom="24772f" cropright="11774f"/>
                      <v:path arrowok="t"/>
                    </v:shape>
                    <v:shape id="Picture 87" o:spid="_x0000_s1035" type="#_x0000_t75" style="position:absolute;left:7810;top:11715;width:38862;height:4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">
                      <v:imagedata r:id="rId43" o:title="" croptop="51425f" cropbottom="-313f" cropleft="9089f" cropright="11774f"/>
                      <v:path arrowok="t"/>
                    </v:shape>
                  </v:group>
                  <v:group id="Group 88" o:spid="_x0000_s1036" style="position:absolute;left:1047;top:35814;width:46482;height:15621" coordsize="46482,1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Vub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">
                    <v:shape id="Picture 89" o:spid="_x0000_s1037" type="#_x0000_t75" style="position:absolute;width:46482;height:12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">
                      <v:imagedata r:id="rId44" o:title="" cropbottom="23382f" cropright="11774f"/>
                      <v:path arrowok="t"/>
                    </v:shape>
                    <v:shape id="Picture 90" o:spid="_x0000_s1038" type="#_x0000_t75" style="position:absolute;left:8286;top:11620;width:38100;height:4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">
                      <v:imagedata r:id="rId44" o:title="" croptop="51705f" cropleft="9695f" cropright="11774f"/>
                      <v:path arrowok="t"/>
                    </v:shape>
                  </v:group>
                </v:group>
                <v:shape id="Picture 91" o:spid="_x0000_s1039" type="#_x0000_t75" style="position:absolute;left:1333;top:52197;width:46692;height:136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">
                  <v:imagedata r:id="rId45" o:title="" cropbottom="18136f" cropright="11728f"/>
                  <v:path arrowok="t"/>
                </v:shape>
                <v:shape id="Picture 92" o:spid="_x0000_s1040" type="#_x0000_t75" style="position:absolute;left:1619;top:64960;width:46691;height:41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">
                  <v:imagedata r:id="rId45" o:title="" croptop="51047f" cropright="11728f"/>
                  <v:path arrowok="t"/>
                </v:shape>
                <w10:wrap type="tight" anchorx="margin"/>
              </v:group>
            </w:pict>
          </mc:Fallback>
        </mc:AlternateContent>
      </w:r>
    </w:p>
    <w:p w14:paraId="207F68C3" w14:textId="2E6FEA9D" w:rsidR="00452351" w:rsidRPr="00452351" w:rsidRDefault="00BA0FAF" w:rsidP="00452351">
      <w:r w:rsidRPr="00FA789A">
        <mc:AlternateContent>
          <mc:Choice Requires="wps">
            <w:drawing>
              <wp:anchor distT="45720" distB="45720" distL="114300" distR="114300" simplePos="0" relativeHeight="251735040" behindDoc="0" locked="0" layoutInCell="1" allowOverlap="1" wp14:anchorId="75003BE1" wp14:editId="144DF7E8">
                <wp:simplePos x="0" y="0"/>
                <wp:positionH relativeFrom="margin">
                  <wp:posOffset>170815</wp:posOffset>
                </wp:positionH>
                <wp:positionV relativeFrom="paragraph">
                  <wp:posOffset>73025</wp:posOffset>
                </wp:positionV>
                <wp:extent cx="390525" cy="285750"/>
                <wp:effectExtent l="0" t="0" r="9525" b="0"/>
                <wp:wrapSquare wrapText="bothSides"/>
                <wp:docPr id="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D48DAB" w14:textId="00D8819B" w:rsidR="00BA0FAF" w:rsidRDefault="00BA0FAF" w:rsidP="00BA0FAF">
                            <w:r>
                              <w:t>(e</w:t>
                            </w:r>
                            <w:r w:rsidRPr="00B16749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003BE1" id="_x0000_s1043" type="#_x0000_t202" style="position:absolute;margin-left:13.45pt;margin-top:5.75pt;width:30.75pt;height:22.5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" stroked="f">
                <v:textbox>
                  <w:txbxContent>
                    <w:p w14:paraId="68D48DAB" w14:textId="00D8819B" w:rsidR="00BA0FAF" w:rsidRDefault="00BA0FAF" w:rsidP="00BA0FAF">
                      <w:r>
                        <w:t>(e</w:t>
                      </w:r>
                      <w:r w:rsidRPr="00B16749"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2E2B54A" w14:textId="593F21E6" w:rsidR="00452351" w:rsidRPr="00452351" w:rsidRDefault="00452351" w:rsidP="00452351"/>
    <w:p w14:paraId="5E51B76A" w14:textId="2E3C19FE" w:rsidR="00452351" w:rsidRPr="00452351" w:rsidRDefault="00452351" w:rsidP="00452351"/>
    <w:p w14:paraId="7FF64E0C" w14:textId="4BCA14F0" w:rsidR="00452351" w:rsidRPr="00452351" w:rsidRDefault="00452351" w:rsidP="00452351"/>
    <w:p w14:paraId="271D1BD2" w14:textId="22BAFF55" w:rsidR="00452351" w:rsidRDefault="00452351" w:rsidP="00452351"/>
    <w:p w14:paraId="22C10BB3" w14:textId="093BCD26" w:rsidR="009179D8" w:rsidRDefault="00452351" w:rsidP="00452351">
      <w:pPr>
        <w:tabs>
          <w:tab w:val="left" w:pos="2115"/>
        </w:tabs>
      </w:pPr>
      <w:r>
        <w:tab/>
      </w:r>
    </w:p>
    <w:p w14:paraId="62EAA5A5" w14:textId="742482C8" w:rsidR="009179D8" w:rsidRPr="009179D8" w:rsidRDefault="00BA0FAF" w:rsidP="009179D8">
      <w:r w:rsidRPr="00FA789A">
        <mc:AlternateContent>
          <mc:Choice Requires="wps">
            <w:drawing>
              <wp:anchor distT="45720" distB="45720" distL="114300" distR="114300" simplePos="0" relativeHeight="251737088" behindDoc="0" locked="0" layoutInCell="1" allowOverlap="1" wp14:anchorId="7A061E87" wp14:editId="76F7531D">
                <wp:simplePos x="0" y="0"/>
                <wp:positionH relativeFrom="margin">
                  <wp:posOffset>219075</wp:posOffset>
                </wp:positionH>
                <wp:positionV relativeFrom="paragraph">
                  <wp:posOffset>181610</wp:posOffset>
                </wp:positionV>
                <wp:extent cx="390525" cy="285750"/>
                <wp:effectExtent l="0" t="0" r="9525" b="0"/>
                <wp:wrapSquare wrapText="bothSides"/>
                <wp:docPr id="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96D297" w14:textId="198F9F61" w:rsidR="00BA0FAF" w:rsidRDefault="00BA0FAF" w:rsidP="00BA0FAF">
                            <w:r>
                              <w:t>(f</w:t>
                            </w:r>
                            <w:r w:rsidRPr="00B16749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061E87" id="_x0000_s1044" type="#_x0000_t202" style="position:absolute;margin-left:17.25pt;margin-top:14.3pt;width:30.75pt;height:22.5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" stroked="f">
                <v:textbox>
                  <w:txbxContent>
                    <w:p w14:paraId="3896D297" w14:textId="198F9F61" w:rsidR="00BA0FAF" w:rsidRDefault="00BA0FAF" w:rsidP="00BA0FAF">
                      <w:r>
                        <w:t>(f</w:t>
                      </w:r>
                      <w:r w:rsidRPr="00B16749"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EE1A00E" w14:textId="5DA081F5" w:rsidR="009179D8" w:rsidRPr="009179D8" w:rsidRDefault="009179D8" w:rsidP="009179D8"/>
    <w:p w14:paraId="10C60F42" w14:textId="6438CFF2" w:rsidR="009179D8" w:rsidRPr="009179D8" w:rsidRDefault="009179D8" w:rsidP="009179D8"/>
    <w:p w14:paraId="1944061C" w14:textId="76E6A626" w:rsidR="009179D8" w:rsidRDefault="009179D8" w:rsidP="009179D8"/>
    <w:p w14:paraId="61AB1D50" w14:textId="510239EE" w:rsidR="006168BB" w:rsidRDefault="009179D8" w:rsidP="009179D8">
      <w:pPr>
        <w:tabs>
          <w:tab w:val="left" w:pos="2325"/>
        </w:tabs>
      </w:pPr>
      <w:r>
        <w:tab/>
      </w:r>
    </w:p>
    <w:p w14:paraId="7C90684A" w14:textId="12C48A35" w:rsidR="006168BB" w:rsidRPr="006168BB" w:rsidRDefault="006168BB" w:rsidP="006168BB"/>
    <w:p w14:paraId="4AFDE41B" w14:textId="37BA34F5" w:rsidR="006168BB" w:rsidRPr="006168BB" w:rsidRDefault="00612FFA" w:rsidP="006168BB">
      <w:r w:rsidRPr="00FA789A">
        <mc:AlternateContent>
          <mc:Choice Requires="wps">
            <w:drawing>
              <wp:anchor distT="45720" distB="45720" distL="114300" distR="114300" simplePos="0" relativeHeight="251739136" behindDoc="0" locked="0" layoutInCell="1" allowOverlap="1" wp14:anchorId="0D8980E3" wp14:editId="7B19B8A4">
                <wp:simplePos x="0" y="0"/>
                <wp:positionH relativeFrom="margin">
                  <wp:posOffset>295275</wp:posOffset>
                </wp:positionH>
                <wp:positionV relativeFrom="paragraph">
                  <wp:posOffset>201295</wp:posOffset>
                </wp:positionV>
                <wp:extent cx="390525" cy="285750"/>
                <wp:effectExtent l="0" t="0" r="9525" b="0"/>
                <wp:wrapSquare wrapText="bothSides"/>
                <wp:docPr id="6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D58AD0" w14:textId="6A7F499D" w:rsidR="00612FFA" w:rsidRDefault="00612FFA" w:rsidP="00612FFA">
                            <w:r>
                              <w:t>(g</w:t>
                            </w:r>
                            <w:r w:rsidRPr="00B16749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8980E3" id="_x0000_s1045" type="#_x0000_t202" style="position:absolute;margin-left:23.25pt;margin-top:15.85pt;width:30.75pt;height:22.5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" stroked="f">
                <v:textbox>
                  <w:txbxContent>
                    <w:p w14:paraId="1FD58AD0" w14:textId="6A7F499D" w:rsidR="00612FFA" w:rsidRDefault="00612FFA" w:rsidP="00612FFA">
                      <w:r>
                        <w:t>(g</w:t>
                      </w:r>
                      <w:r w:rsidRPr="00B16749"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924B827" w14:textId="77777777" w:rsidR="006168BB" w:rsidRPr="006168BB" w:rsidRDefault="006168BB" w:rsidP="006168BB"/>
    <w:p w14:paraId="60B96990" w14:textId="77777777" w:rsidR="00F770ED" w:rsidRDefault="006168BB" w:rsidP="006168BB">
      <w:pPr>
        <w:tabs>
          <w:tab w:val="left" w:pos="1980"/>
        </w:tabs>
      </w:pPr>
      <w:r>
        <w:tab/>
      </w:r>
    </w:p>
    <w:p w14:paraId="44139866" w14:textId="1B4DA20C" w:rsidR="006D5B5D" w:rsidRDefault="006D5B5D" w:rsidP="006D5B5D">
      <w:pPr>
        <w:rPr>
          <w:rFonts w:ascii="Times New Roman" w:hAnsi="Times New Roman" w:cs="Times New Roman"/>
          <w:sz w:val="24"/>
          <w:szCs w:val="24"/>
        </w:rPr>
      </w:pPr>
    </w:p>
    <w:p w14:paraId="3ECA47CA" w14:textId="77777777" w:rsidR="0020140B" w:rsidRDefault="0020140B" w:rsidP="006D5B5D">
      <w:pPr>
        <w:rPr>
          <w:rFonts w:ascii="Times New Roman" w:hAnsi="Times New Roman" w:cs="Times New Roman"/>
          <w:sz w:val="24"/>
          <w:szCs w:val="24"/>
        </w:rPr>
      </w:pPr>
    </w:p>
    <w:p w14:paraId="7130D5D7" w14:textId="77777777" w:rsidR="0020140B" w:rsidRDefault="0020140B" w:rsidP="006D5B5D">
      <w:pPr>
        <w:rPr>
          <w:rFonts w:ascii="Times New Roman" w:hAnsi="Times New Roman" w:cs="Times New Roman"/>
          <w:sz w:val="24"/>
          <w:szCs w:val="24"/>
        </w:rPr>
      </w:pPr>
    </w:p>
    <w:p w14:paraId="7988818D" w14:textId="7D0339CA" w:rsidR="0020140B" w:rsidRDefault="00612FFA" w:rsidP="006D5B5D">
      <w:pPr>
        <w:rPr>
          <w:rFonts w:ascii="Times New Roman" w:hAnsi="Times New Roman" w:cs="Times New Roman"/>
          <w:sz w:val="24"/>
          <w:szCs w:val="24"/>
        </w:rPr>
      </w:pPr>
      <w:r w:rsidRPr="00FA789A"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49F59631" wp14:editId="4BE25636">
                <wp:simplePos x="0" y="0"/>
                <wp:positionH relativeFrom="margin">
                  <wp:posOffset>304800</wp:posOffset>
                </wp:positionH>
                <wp:positionV relativeFrom="paragraph">
                  <wp:posOffset>140335</wp:posOffset>
                </wp:positionV>
                <wp:extent cx="390525" cy="285750"/>
                <wp:effectExtent l="0" t="0" r="9525" b="0"/>
                <wp:wrapSquare wrapText="bothSides"/>
                <wp:docPr id="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37F696" w14:textId="4120AA81" w:rsidR="00612FFA" w:rsidRDefault="00612FFA" w:rsidP="00612FFA">
                            <w:r>
                              <w:t>(h</w:t>
                            </w:r>
                            <w:r w:rsidRPr="00B16749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F59631" id="_x0000_s1046" type="#_x0000_t202" style="position:absolute;margin-left:24pt;margin-top:11.05pt;width:30.75pt;height:22.5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" stroked="f">
                <v:textbox>
                  <w:txbxContent>
                    <w:p w14:paraId="3037F696" w14:textId="4120AA81" w:rsidR="00612FFA" w:rsidRDefault="00612FFA" w:rsidP="00612FFA">
                      <w:r>
                        <w:t>(h</w:t>
                      </w:r>
                      <w:r w:rsidRPr="00B16749"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4DF0685" w14:textId="415BE23E" w:rsidR="0020140B" w:rsidRDefault="0020140B" w:rsidP="006D5B5D">
      <w:pPr>
        <w:rPr>
          <w:rFonts w:ascii="Times New Roman" w:hAnsi="Times New Roman" w:cs="Times New Roman"/>
          <w:sz w:val="24"/>
          <w:szCs w:val="24"/>
        </w:rPr>
      </w:pPr>
    </w:p>
    <w:p w14:paraId="7B09DF60" w14:textId="77777777" w:rsidR="0020140B" w:rsidRDefault="0020140B" w:rsidP="006D5B5D">
      <w:pPr>
        <w:rPr>
          <w:rFonts w:ascii="Times New Roman" w:hAnsi="Times New Roman" w:cs="Times New Roman"/>
          <w:sz w:val="24"/>
          <w:szCs w:val="24"/>
        </w:rPr>
      </w:pPr>
    </w:p>
    <w:p w14:paraId="44CB5585" w14:textId="778C4F8F" w:rsidR="00450401" w:rsidRDefault="00450401" w:rsidP="006D5B5D">
      <w:pPr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</w:p>
    <w:p w14:paraId="064AB973" w14:textId="4AA13B24" w:rsidR="002739BD" w:rsidRDefault="002739BD" w:rsidP="006D5B5D">
      <w:pPr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</w:p>
    <w:p w14:paraId="5DB51425" w14:textId="10E215EF" w:rsidR="002739BD" w:rsidRDefault="002739BD" w:rsidP="006D5B5D">
      <w:pPr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</w:p>
    <w:p w14:paraId="479C9BAB" w14:textId="22AA4EDB" w:rsidR="006D5B5D" w:rsidRDefault="00924FB4" w:rsidP="006D5B5D">
      <w:pPr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  <w:r>
        <w:rPr>
          <w:rStyle w:val="fontstyle01"/>
          <w:rFonts w:ascii="Times New Roman" w:hAnsi="Times New Roman" w:cs="Times New Roman"/>
          <w:sz w:val="22"/>
          <w:szCs w:val="22"/>
        </w:rPr>
        <w:t>Fig. 6</w:t>
      </w:r>
      <w:r w:rsidR="006D5B5D" w:rsidRPr="00A53C5D">
        <w:rPr>
          <w:rStyle w:val="fontstyle01"/>
          <w:rFonts w:ascii="Times New Roman" w:hAnsi="Times New Roman" w:cs="Times New Roman"/>
          <w:sz w:val="22"/>
          <w:szCs w:val="22"/>
        </w:rPr>
        <w:t>: Marginal dependence graphs for the four most influential predictors in the model for</w:t>
      </w:r>
      <w:r w:rsidR="002739BD">
        <w:rPr>
          <w:rStyle w:val="fontstyle01"/>
          <w:rFonts w:ascii="Times New Roman" w:hAnsi="Times New Roman" w:cs="Times New Roman"/>
          <w:sz w:val="22"/>
          <w:szCs w:val="22"/>
        </w:rPr>
        <w:t xml:space="preserve"> COVID-19</w:t>
      </w:r>
      <w:r w:rsidR="006D5B5D" w:rsidRPr="00A53C5D">
        <w:rPr>
          <w:rStyle w:val="fontstyle01"/>
          <w:rFonts w:ascii="Times New Roman" w:hAnsi="Times New Roman" w:cs="Times New Roman"/>
          <w:sz w:val="22"/>
          <w:szCs w:val="22"/>
        </w:rPr>
        <w:t>disease in US</w:t>
      </w:r>
      <w:r w:rsidR="000565B6">
        <w:rPr>
          <w:rStyle w:val="fontstyle01"/>
          <w:rFonts w:ascii="Times New Roman" w:hAnsi="Times New Roman" w:cs="Times New Roman"/>
          <w:sz w:val="22"/>
          <w:szCs w:val="22"/>
        </w:rPr>
        <w:t>A</w:t>
      </w:r>
      <w:r w:rsidR="006D5B5D" w:rsidRPr="00A53C5D">
        <w:rPr>
          <w:rStyle w:val="fontstyle01"/>
          <w:rFonts w:ascii="Times New Roman" w:hAnsi="Times New Roman" w:cs="Times New Roman"/>
          <w:sz w:val="22"/>
          <w:szCs w:val="22"/>
        </w:rPr>
        <w:t xml:space="preserve"> (a), Spain (b), Italy (c), France (d), Germany (e), UK (f), Turkey (g), Russia (h). For explanation of predictors and their</w:t>
      </w:r>
      <w:r w:rsidR="006D5B5D" w:rsidRPr="00A53C5D">
        <w:rPr>
          <w:rFonts w:ascii="Times New Roman" w:hAnsi="Times New Roman" w:cs="Times New Roman"/>
          <w:color w:val="231F20"/>
        </w:rPr>
        <w:t xml:space="preserve"> </w:t>
      </w:r>
      <w:r w:rsidR="00596BB5">
        <w:rPr>
          <w:rStyle w:val="fontstyle01"/>
          <w:rFonts w:ascii="Times New Roman" w:hAnsi="Times New Roman" w:cs="Times New Roman"/>
          <w:sz w:val="22"/>
          <w:szCs w:val="22"/>
        </w:rPr>
        <w:t>units see table no 3</w:t>
      </w:r>
      <w:r w:rsidR="006D5B5D" w:rsidRPr="00A53C5D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="006D5B5D" w:rsidRPr="006D5B5D">
        <w:rPr>
          <w:rStyle w:val="fontstyle21"/>
          <w:rFonts w:ascii="Times New Roman" w:hAnsi="Times New Roman" w:cs="Times New Roman"/>
          <w:i w:val="0"/>
          <w:sz w:val="22"/>
          <w:szCs w:val="22"/>
        </w:rPr>
        <w:t>Y</w:t>
      </w:r>
      <w:r w:rsidR="006D5B5D" w:rsidRPr="00A53C5D">
        <w:rPr>
          <w:rStyle w:val="fontstyle21"/>
          <w:rFonts w:ascii="Times New Roman" w:hAnsi="Times New Roman" w:cs="Times New Roman"/>
          <w:sz w:val="22"/>
          <w:szCs w:val="22"/>
        </w:rPr>
        <w:t xml:space="preserve"> </w:t>
      </w:r>
      <w:r w:rsidR="006D5B5D" w:rsidRPr="00A53C5D">
        <w:rPr>
          <w:rStyle w:val="fontstyle01"/>
          <w:rFonts w:ascii="Times New Roman" w:hAnsi="Times New Roman" w:cs="Times New Roman"/>
          <w:sz w:val="22"/>
          <w:szCs w:val="22"/>
        </w:rPr>
        <w:t>axes are showing COVID-19 cases and X axe</w:t>
      </w:r>
      <w:r w:rsidR="006D5B5D">
        <w:rPr>
          <w:rStyle w:val="fontstyle01"/>
          <w:rFonts w:ascii="Times New Roman" w:hAnsi="Times New Roman" w:cs="Times New Roman"/>
          <w:sz w:val="22"/>
          <w:szCs w:val="22"/>
        </w:rPr>
        <w:t>s represents important predictors</w:t>
      </w:r>
      <w:r w:rsidR="006D5B5D" w:rsidRPr="00A53C5D">
        <w:rPr>
          <w:rStyle w:val="fontstyle01"/>
          <w:rFonts w:ascii="Times New Roman" w:hAnsi="Times New Roman" w:cs="Times New Roman"/>
          <w:sz w:val="22"/>
          <w:szCs w:val="22"/>
        </w:rPr>
        <w:t xml:space="preserve">. The predictor no of international travellers informations were omitted as a this is a primary source of infection but it has no role to community transmission. The value of API was </w:t>
      </w:r>
      <w:r w:rsidR="006D5B5D" w:rsidRPr="00A53C5D">
        <w:rPr>
          <w:rStyle w:val="fontstyle01"/>
          <w:rFonts w:ascii="Times New Roman" w:hAnsi="Times New Roman" w:cs="Times New Roman"/>
          <w:sz w:val="22"/>
          <w:szCs w:val="22"/>
        </w:rPr>
        <w:lastRenderedPageBreak/>
        <w:t xml:space="preserve">also omitted for less malaria cases in the temperate region. Shaded line shows the </w:t>
      </w:r>
      <w:r w:rsidR="002739BD">
        <w:rPr>
          <w:rStyle w:val="fontstyle01"/>
          <w:rFonts w:ascii="Times New Roman" w:hAnsi="Times New Roman" w:cs="Times New Roman"/>
          <w:sz w:val="22"/>
          <w:szCs w:val="22"/>
        </w:rPr>
        <w:t>9</w:t>
      </w:r>
      <w:r w:rsidR="006D5B5D" w:rsidRPr="00A53C5D">
        <w:rPr>
          <w:rStyle w:val="fontstyle01"/>
          <w:rFonts w:ascii="Times New Roman" w:hAnsi="Times New Roman" w:cs="Times New Roman"/>
          <w:sz w:val="22"/>
          <w:szCs w:val="22"/>
        </w:rPr>
        <w:t>5% confidence interval from the mean.</w:t>
      </w:r>
    </w:p>
    <w:p w14:paraId="5E0CCC7B" w14:textId="0E0075F1" w:rsidR="00172018" w:rsidRDefault="00172018" w:rsidP="00450401">
      <w:pPr>
        <w:tabs>
          <w:tab w:val="left" w:pos="1800"/>
        </w:tabs>
      </w:pPr>
    </w:p>
    <w:p w14:paraId="2C0D70F6" w14:textId="09FBFDDF" w:rsidR="00E5635C" w:rsidRDefault="00172018" w:rsidP="00F770ED">
      <w:pPr>
        <w:tabs>
          <w:tab w:val="left" w:pos="1530"/>
        </w:tabs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1" locked="0" layoutInCell="1" allowOverlap="1" wp14:anchorId="1B3C5B3A" wp14:editId="5BCBF0DF">
                <wp:simplePos x="0" y="0"/>
                <wp:positionH relativeFrom="margin">
                  <wp:posOffset>0</wp:posOffset>
                </wp:positionH>
                <wp:positionV relativeFrom="paragraph">
                  <wp:posOffset>285750</wp:posOffset>
                </wp:positionV>
                <wp:extent cx="5190490" cy="3133725"/>
                <wp:effectExtent l="0" t="0" r="0" b="9525"/>
                <wp:wrapTight wrapText="bothSides">
                  <wp:wrapPolygon edited="0">
                    <wp:start x="0" y="131"/>
                    <wp:lineTo x="0" y="8010"/>
                    <wp:lineTo x="2616" y="8798"/>
                    <wp:lineTo x="2616" y="10505"/>
                    <wp:lineTo x="159" y="11030"/>
                    <wp:lineTo x="159" y="19302"/>
                    <wp:lineTo x="1823" y="21534"/>
                    <wp:lineTo x="21404" y="21534"/>
                    <wp:lineTo x="21484" y="11161"/>
                    <wp:lineTo x="21008" y="11030"/>
                    <wp:lineTo x="21484" y="10505"/>
                    <wp:lineTo x="21484" y="8141"/>
                    <wp:lineTo x="21325" y="131"/>
                    <wp:lineTo x="0" y="131"/>
                  </wp:wrapPolygon>
                </wp:wrapTight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90490" cy="3133725"/>
                          <a:chOff x="0" y="0"/>
                          <a:chExt cx="4914900" cy="2924175"/>
                        </a:xfrm>
                      </wpg:grpSpPr>
                      <wpg:grpSp>
                        <wpg:cNvPr id="29" name="Group 29"/>
                        <wpg:cNvGrpSpPr/>
                        <wpg:grpSpPr>
                          <a:xfrm>
                            <a:off x="0" y="0"/>
                            <a:ext cx="4914900" cy="1430663"/>
                            <a:chOff x="0" y="0"/>
                            <a:chExt cx="4914900" cy="1430663"/>
                          </a:xfrm>
                        </wpg:grpSpPr>
                        <pic:pic xmlns:pic="http://schemas.openxmlformats.org/drawingml/2006/picture">
                          <pic:nvPicPr>
                            <pic:cNvPr id="25" name="Picture 2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4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-3335" r="15369" b="37199"/>
                            <a:stretch/>
                          </pic:blipFill>
                          <pic:spPr bwMode="auto">
                            <a:xfrm>
                              <a:off x="0" y="0"/>
                              <a:ext cx="4829175" cy="10883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7" name="Picture 2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4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662" t="80586" r="15370"/>
                            <a:stretch/>
                          </pic:blipFill>
                          <pic:spPr bwMode="auto">
                            <a:xfrm>
                              <a:off x="638175" y="1097923"/>
                              <a:ext cx="4276725" cy="3327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g:grpSp>
                        <wpg:cNvPr id="31" name="Group 31"/>
                        <wpg:cNvGrpSpPr/>
                        <wpg:grpSpPr>
                          <a:xfrm>
                            <a:off x="76200" y="1504950"/>
                            <a:ext cx="4772025" cy="1419225"/>
                            <a:chOff x="0" y="0"/>
                            <a:chExt cx="4772025" cy="1419225"/>
                          </a:xfrm>
                        </wpg:grpSpPr>
                        <pic:pic xmlns:pic="http://schemas.openxmlformats.org/drawingml/2006/picture">
                          <pic:nvPicPr>
                            <pic:cNvPr id="28" name="Picture 2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4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r="15539" b="33071"/>
                            <a:stretch/>
                          </pic:blipFill>
                          <pic:spPr bwMode="auto">
                            <a:xfrm>
                              <a:off x="0" y="0"/>
                              <a:ext cx="4772025" cy="11334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0" name="Picture 3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4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7818" t="78178" r="15539" b="-532"/>
                            <a:stretch/>
                          </pic:blipFill>
                          <pic:spPr bwMode="auto">
                            <a:xfrm>
                              <a:off x="371475" y="1019175"/>
                              <a:ext cx="4400550" cy="4000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3685F3" id="Group 32" o:spid="_x0000_s1026" style="position:absolute;margin-left:0;margin-top:22.5pt;width:408.7pt;height:246.75pt;z-index:-251645952;mso-position-horizontal-relative:margin;mso-width-relative:margin;mso-height-relative:margin" coordsize="49149,2924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">
                <v:group id="Group 29" o:spid="_x0000_s1027" style="position:absolute;width:49149;height:14306" coordsize="49149,14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Picture 25" o:spid="_x0000_s1028" type="#_x0000_t75" style="position:absolute;width:48291;height:108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">
                    <v:imagedata r:id="rId48" o:title="" croptop="-2186f" cropbottom="24379f" cropright="10072f"/>
                    <v:path arrowok="t"/>
                  </v:shape>
                  <v:shape id="Picture 27" o:spid="_x0000_s1029" type="#_x0000_t75" style="position:absolute;left:6381;top:10979;width:42768;height:33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">
                    <v:imagedata r:id="rId48" o:title="" croptop="52813f" cropleft="8298f" cropright="10073f"/>
                    <v:path arrowok="t"/>
                  </v:shape>
                </v:group>
                <v:group id="Group 31" o:spid="_x0000_s1030" style="position:absolute;left:762;top:15049;width:47720;height:14192" coordsize="47720,14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Picture 28" o:spid="_x0000_s1031" type="#_x0000_t75" style="position:absolute;width:47720;height:11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">
                    <v:imagedata r:id="rId49" o:title="" cropbottom="21673f" cropright="10184f"/>
                    <v:path arrowok="t"/>
                  </v:shape>
                  <v:shape id="Picture 30" o:spid="_x0000_s1032" type="#_x0000_t75" style="position:absolute;left:3714;top:10191;width:44006;height:4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">
                    <v:imagedata r:id="rId49" o:title="" croptop="51235f" cropbottom="-349f" cropleft="5124f" cropright="10184f"/>
                    <v:path arrowok="t"/>
                  </v:shape>
                </v:group>
                <w10:wrap type="tight" anchorx="margin"/>
              </v:group>
            </w:pict>
          </mc:Fallback>
        </mc:AlternateContent>
      </w:r>
      <w:r w:rsidR="00F770ED">
        <w:tab/>
      </w:r>
    </w:p>
    <w:p w14:paraId="1AB364E3" w14:textId="011F4B42" w:rsidR="00E5635C" w:rsidRPr="00E5635C" w:rsidRDefault="00612FFA" w:rsidP="00E5635C">
      <w:r w:rsidRPr="00FA789A">
        <mc:AlternateContent>
          <mc:Choice Requires="wps">
            <w:drawing>
              <wp:anchor distT="45720" distB="45720" distL="114300" distR="114300" simplePos="0" relativeHeight="251743232" behindDoc="0" locked="0" layoutInCell="1" allowOverlap="1" wp14:anchorId="6086F7B9" wp14:editId="15A5522F">
                <wp:simplePos x="0" y="0"/>
                <wp:positionH relativeFrom="leftMargin">
                  <wp:align>right</wp:align>
                </wp:positionH>
                <wp:positionV relativeFrom="paragraph">
                  <wp:posOffset>342265</wp:posOffset>
                </wp:positionV>
                <wp:extent cx="361950" cy="285750"/>
                <wp:effectExtent l="0" t="0" r="0" b="0"/>
                <wp:wrapSquare wrapText="bothSides"/>
                <wp:docPr id="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12203F" w14:textId="32710B29" w:rsidR="00612FFA" w:rsidRDefault="00612FFA" w:rsidP="00612FFA">
                            <w:r>
                              <w:t>(a</w:t>
                            </w:r>
                            <w:r w:rsidRPr="00B16749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86F7B9" id="_x0000_s1047" type="#_x0000_t202" style="position:absolute;margin-left:-22.7pt;margin-top:26.95pt;width:28.5pt;height:22.5pt;z-index:251743232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" stroked="f">
                <v:textbox>
                  <w:txbxContent>
                    <w:p w14:paraId="4512203F" w14:textId="32710B29" w:rsidR="00612FFA" w:rsidRDefault="00612FFA" w:rsidP="00612FFA">
                      <w:r>
                        <w:t>(a</w:t>
                      </w:r>
                      <w:r w:rsidRPr="00B16749"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F3211EF" w14:textId="3D46E4BE" w:rsidR="00E5635C" w:rsidRPr="00E5635C" w:rsidRDefault="00E5635C" w:rsidP="00E5635C"/>
    <w:p w14:paraId="6EE6E3E0" w14:textId="6A845D10" w:rsidR="00E5635C" w:rsidRPr="00E5635C" w:rsidRDefault="00E5635C" w:rsidP="00E5635C"/>
    <w:p w14:paraId="2AC0F180" w14:textId="685E62A1" w:rsidR="00E5635C" w:rsidRPr="00E5635C" w:rsidRDefault="00E5635C" w:rsidP="00E5635C"/>
    <w:p w14:paraId="46FD8F58" w14:textId="257D3A91" w:rsidR="00E5635C" w:rsidRPr="00E5635C" w:rsidRDefault="00E5635C" w:rsidP="00E5635C"/>
    <w:p w14:paraId="087106A1" w14:textId="6F1673C9" w:rsidR="00E5635C" w:rsidRPr="00E5635C" w:rsidRDefault="00E5635C" w:rsidP="00E5635C"/>
    <w:p w14:paraId="7317F1ED" w14:textId="43597829" w:rsidR="00E5635C" w:rsidRPr="00E5635C" w:rsidRDefault="00612FFA" w:rsidP="00E5635C">
      <w:r w:rsidRPr="00FA789A">
        <mc:AlternateContent>
          <mc:Choice Requires="wps">
            <w:drawing>
              <wp:anchor distT="45720" distB="45720" distL="114300" distR="114300" simplePos="0" relativeHeight="251745280" behindDoc="0" locked="0" layoutInCell="1" allowOverlap="1" wp14:anchorId="1963EFB9" wp14:editId="08FF2ABD">
                <wp:simplePos x="0" y="0"/>
                <wp:positionH relativeFrom="leftMargin">
                  <wp:posOffset>632923</wp:posOffset>
                </wp:positionH>
                <wp:positionV relativeFrom="paragraph">
                  <wp:posOffset>171450</wp:posOffset>
                </wp:positionV>
                <wp:extent cx="361950" cy="285750"/>
                <wp:effectExtent l="0" t="0" r="0" b="0"/>
                <wp:wrapSquare wrapText="bothSides"/>
                <wp:docPr id="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C3B30E" w14:textId="39D0C0B2" w:rsidR="00612FFA" w:rsidRDefault="00612FFA" w:rsidP="00612FFA">
                            <w:r>
                              <w:t>(b</w:t>
                            </w:r>
                            <w:r w:rsidRPr="00B16749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63EFB9" id="_x0000_s1048" type="#_x0000_t202" style="position:absolute;margin-left:49.85pt;margin-top:13.5pt;width:28.5pt;height:22.5pt;z-index:251745280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" stroked="f">
                <v:textbox>
                  <w:txbxContent>
                    <w:p w14:paraId="28C3B30E" w14:textId="39D0C0B2" w:rsidR="00612FFA" w:rsidRDefault="00612FFA" w:rsidP="00612FFA">
                      <w:r>
                        <w:t>(b</w:t>
                      </w:r>
                      <w:r w:rsidRPr="00B16749"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8A90E13" w14:textId="243BD790" w:rsidR="00E5635C" w:rsidRPr="00E5635C" w:rsidRDefault="00E5635C" w:rsidP="00E5635C"/>
    <w:p w14:paraId="088DEE36" w14:textId="70FCD2BA" w:rsidR="00E5635C" w:rsidRPr="00E5635C" w:rsidRDefault="00E5635C" w:rsidP="00E5635C"/>
    <w:p w14:paraId="47F8321B" w14:textId="2D49018E" w:rsidR="00E5635C" w:rsidRPr="00E5635C" w:rsidRDefault="00E5635C" w:rsidP="00E5635C">
      <w:bookmarkStart w:id="0" w:name="_GoBack"/>
      <w:bookmarkEnd w:id="0"/>
    </w:p>
    <w:p w14:paraId="17A72142" w14:textId="77777777" w:rsidR="00E5635C" w:rsidRPr="00E5635C" w:rsidRDefault="00E5635C" w:rsidP="00E5635C"/>
    <w:p w14:paraId="01B3A697" w14:textId="77777777" w:rsidR="006D5B5D" w:rsidRDefault="006D5B5D" w:rsidP="00FF27B1">
      <w:pPr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</w:p>
    <w:p w14:paraId="640A9884" w14:textId="63D7FF04" w:rsidR="006D5B5D" w:rsidRPr="00A53C5D" w:rsidRDefault="00924FB4" w:rsidP="006D5B5D">
      <w:pPr>
        <w:jc w:val="both"/>
        <w:rPr>
          <w:rFonts w:ascii="Times New Roman" w:hAnsi="Times New Roman" w:cs="Times New Roman"/>
        </w:rPr>
      </w:pPr>
      <w:r>
        <w:rPr>
          <w:rStyle w:val="fontstyle01"/>
          <w:rFonts w:ascii="Times New Roman" w:hAnsi="Times New Roman" w:cs="Times New Roman"/>
          <w:sz w:val="22"/>
          <w:szCs w:val="22"/>
        </w:rPr>
        <w:t>Fig. 7</w:t>
      </w:r>
      <w:r w:rsidR="006D5B5D" w:rsidRPr="00A53C5D">
        <w:rPr>
          <w:rStyle w:val="fontstyle01"/>
          <w:rFonts w:ascii="Times New Roman" w:hAnsi="Times New Roman" w:cs="Times New Roman"/>
          <w:sz w:val="22"/>
          <w:szCs w:val="22"/>
        </w:rPr>
        <w:t>: Margina</w:t>
      </w:r>
      <w:r w:rsidR="006C2C62">
        <w:rPr>
          <w:rStyle w:val="fontstyle01"/>
          <w:rFonts w:ascii="Times New Roman" w:hAnsi="Times New Roman" w:cs="Times New Roman"/>
          <w:sz w:val="22"/>
          <w:szCs w:val="22"/>
        </w:rPr>
        <w:t>l dependence graphs for the five</w:t>
      </w:r>
      <w:r w:rsidR="006D5B5D" w:rsidRPr="00A53C5D">
        <w:rPr>
          <w:rStyle w:val="fontstyle01"/>
          <w:rFonts w:ascii="Times New Roman" w:hAnsi="Times New Roman" w:cs="Times New Roman"/>
          <w:sz w:val="22"/>
          <w:szCs w:val="22"/>
        </w:rPr>
        <w:t xml:space="preserve"> most influential predictors in the model for Coronavirus disease in </w:t>
      </w:r>
      <w:r w:rsidR="002C09B5">
        <w:rPr>
          <w:rStyle w:val="fontstyle01"/>
          <w:rFonts w:ascii="Times New Roman" w:hAnsi="Times New Roman" w:cs="Times New Roman"/>
          <w:sz w:val="22"/>
          <w:szCs w:val="22"/>
        </w:rPr>
        <w:t>India</w:t>
      </w:r>
      <w:r w:rsidR="006D5B5D" w:rsidRPr="00A53C5D">
        <w:rPr>
          <w:rStyle w:val="fontstyle01"/>
          <w:rFonts w:ascii="Times New Roman" w:hAnsi="Times New Roman" w:cs="Times New Roman"/>
          <w:sz w:val="22"/>
          <w:szCs w:val="22"/>
        </w:rPr>
        <w:t xml:space="preserve"> (a), </w:t>
      </w:r>
      <w:r w:rsidR="002C09B5">
        <w:rPr>
          <w:rStyle w:val="fontstyle01"/>
          <w:rFonts w:ascii="Times New Roman" w:hAnsi="Times New Roman" w:cs="Times New Roman"/>
          <w:sz w:val="22"/>
          <w:szCs w:val="22"/>
        </w:rPr>
        <w:t>Brazil</w:t>
      </w:r>
      <w:r w:rsidR="006D5B5D" w:rsidRPr="00A53C5D">
        <w:rPr>
          <w:rStyle w:val="fontstyle01"/>
          <w:rFonts w:ascii="Times New Roman" w:hAnsi="Times New Roman" w:cs="Times New Roman"/>
          <w:sz w:val="22"/>
          <w:szCs w:val="22"/>
        </w:rPr>
        <w:t xml:space="preserve"> (b). For explanation of predictors and their</w:t>
      </w:r>
      <w:r w:rsidR="006D5B5D" w:rsidRPr="00A53C5D">
        <w:rPr>
          <w:rFonts w:ascii="Times New Roman" w:hAnsi="Times New Roman" w:cs="Times New Roman"/>
          <w:color w:val="231F20"/>
        </w:rPr>
        <w:t xml:space="preserve"> </w:t>
      </w:r>
      <w:r w:rsidR="00FF08A9">
        <w:rPr>
          <w:rStyle w:val="fontstyle01"/>
          <w:rFonts w:ascii="Times New Roman" w:hAnsi="Times New Roman" w:cs="Times New Roman"/>
          <w:sz w:val="22"/>
          <w:szCs w:val="22"/>
        </w:rPr>
        <w:t>units see table no 3</w:t>
      </w:r>
      <w:r w:rsidR="006D5B5D" w:rsidRPr="00A53C5D">
        <w:rPr>
          <w:rStyle w:val="fontstyle01"/>
          <w:rFonts w:ascii="Times New Roman" w:hAnsi="Times New Roman" w:cs="Times New Roman"/>
          <w:sz w:val="22"/>
          <w:szCs w:val="22"/>
        </w:rPr>
        <w:t xml:space="preserve">. </w:t>
      </w:r>
      <w:r w:rsidR="006D5B5D" w:rsidRPr="006D5B5D">
        <w:rPr>
          <w:rStyle w:val="fontstyle21"/>
          <w:rFonts w:ascii="Times New Roman" w:hAnsi="Times New Roman" w:cs="Times New Roman"/>
          <w:i w:val="0"/>
          <w:sz w:val="22"/>
          <w:szCs w:val="22"/>
        </w:rPr>
        <w:t>Y</w:t>
      </w:r>
      <w:r w:rsidR="006D5B5D" w:rsidRPr="00A53C5D">
        <w:rPr>
          <w:rStyle w:val="fontstyle21"/>
          <w:rFonts w:ascii="Times New Roman" w:hAnsi="Times New Roman" w:cs="Times New Roman"/>
          <w:sz w:val="22"/>
          <w:szCs w:val="22"/>
        </w:rPr>
        <w:t xml:space="preserve"> </w:t>
      </w:r>
      <w:r w:rsidR="006D5B5D" w:rsidRPr="00A53C5D">
        <w:rPr>
          <w:rStyle w:val="fontstyle01"/>
          <w:rFonts w:ascii="Times New Roman" w:hAnsi="Times New Roman" w:cs="Times New Roman"/>
          <w:sz w:val="22"/>
          <w:szCs w:val="22"/>
        </w:rPr>
        <w:t>axes are showing COVID-19 cases and X axe</w:t>
      </w:r>
      <w:r w:rsidR="006D5B5D">
        <w:rPr>
          <w:rStyle w:val="fontstyle01"/>
          <w:rFonts w:ascii="Times New Roman" w:hAnsi="Times New Roman" w:cs="Times New Roman"/>
          <w:sz w:val="22"/>
          <w:szCs w:val="22"/>
        </w:rPr>
        <w:t>s represent important predictors</w:t>
      </w:r>
      <w:r w:rsidR="006D5B5D" w:rsidRPr="00A53C5D">
        <w:rPr>
          <w:rStyle w:val="fontstyle01"/>
          <w:rFonts w:ascii="Times New Roman" w:hAnsi="Times New Roman" w:cs="Times New Roman"/>
          <w:sz w:val="22"/>
          <w:szCs w:val="22"/>
        </w:rPr>
        <w:t>. The predictor n</w:t>
      </w:r>
      <w:r w:rsidR="000565B6">
        <w:rPr>
          <w:rStyle w:val="fontstyle01"/>
          <w:rFonts w:ascii="Times New Roman" w:hAnsi="Times New Roman" w:cs="Times New Roman"/>
          <w:sz w:val="22"/>
          <w:szCs w:val="22"/>
        </w:rPr>
        <w:t>umber</w:t>
      </w:r>
      <w:r w:rsidR="006D5B5D" w:rsidRPr="00A53C5D">
        <w:rPr>
          <w:rStyle w:val="fontstyle01"/>
          <w:rFonts w:ascii="Times New Roman" w:hAnsi="Times New Roman" w:cs="Times New Roman"/>
          <w:sz w:val="22"/>
          <w:szCs w:val="22"/>
        </w:rPr>
        <w:t xml:space="preserve"> of international travellers </w:t>
      </w:r>
      <w:r w:rsidR="000565B6">
        <w:rPr>
          <w:rStyle w:val="fontstyle01"/>
          <w:rFonts w:ascii="Times New Roman" w:hAnsi="Times New Roman" w:cs="Times New Roman"/>
          <w:sz w:val="22"/>
          <w:szCs w:val="22"/>
        </w:rPr>
        <w:t>was</w:t>
      </w:r>
      <w:r w:rsidR="006D5B5D" w:rsidRPr="00A53C5D">
        <w:rPr>
          <w:rStyle w:val="fontstyle01"/>
          <w:rFonts w:ascii="Times New Roman" w:hAnsi="Times New Roman" w:cs="Times New Roman"/>
          <w:sz w:val="22"/>
          <w:szCs w:val="22"/>
        </w:rPr>
        <w:t xml:space="preserve"> omitted</w:t>
      </w:r>
      <w:r w:rsidR="000565B6">
        <w:rPr>
          <w:rStyle w:val="fontstyle01"/>
          <w:rFonts w:ascii="Times New Roman" w:hAnsi="Times New Roman" w:cs="Times New Roman"/>
          <w:sz w:val="22"/>
          <w:szCs w:val="22"/>
        </w:rPr>
        <w:t>,</w:t>
      </w:r>
      <w:r w:rsidR="006D5B5D" w:rsidRPr="00A53C5D">
        <w:rPr>
          <w:rStyle w:val="fontstyle01"/>
          <w:rFonts w:ascii="Times New Roman" w:hAnsi="Times New Roman" w:cs="Times New Roman"/>
          <w:sz w:val="22"/>
          <w:szCs w:val="22"/>
        </w:rPr>
        <w:t xml:space="preserve"> as a this is a primary source of infection but has no role </w:t>
      </w:r>
      <w:r w:rsidR="000565B6">
        <w:rPr>
          <w:rStyle w:val="fontstyle01"/>
          <w:rFonts w:ascii="Times New Roman" w:hAnsi="Times New Roman" w:cs="Times New Roman"/>
          <w:sz w:val="22"/>
          <w:szCs w:val="22"/>
        </w:rPr>
        <w:t>in</w:t>
      </w:r>
      <w:r w:rsidR="006D5B5D" w:rsidRPr="00A53C5D">
        <w:rPr>
          <w:rStyle w:val="fontstyle01"/>
          <w:rFonts w:ascii="Times New Roman" w:hAnsi="Times New Roman" w:cs="Times New Roman"/>
          <w:sz w:val="22"/>
          <w:szCs w:val="22"/>
        </w:rPr>
        <w:t xml:space="preserve"> community transmission. The value of API was </w:t>
      </w:r>
      <w:r w:rsidR="002C09B5">
        <w:rPr>
          <w:rStyle w:val="fontstyle01"/>
          <w:rFonts w:ascii="Times New Roman" w:hAnsi="Times New Roman" w:cs="Times New Roman"/>
          <w:sz w:val="22"/>
          <w:szCs w:val="22"/>
        </w:rPr>
        <w:t>considered as these countries are malaria prone</w:t>
      </w:r>
      <w:r w:rsidR="006D5B5D" w:rsidRPr="00A53C5D">
        <w:rPr>
          <w:rStyle w:val="fontstyle01"/>
          <w:rFonts w:ascii="Times New Roman" w:hAnsi="Times New Roman" w:cs="Times New Roman"/>
          <w:sz w:val="22"/>
          <w:szCs w:val="22"/>
        </w:rPr>
        <w:t xml:space="preserve">. Shaded line shows the </w:t>
      </w:r>
      <w:r w:rsidR="002739BD">
        <w:rPr>
          <w:rStyle w:val="fontstyle01"/>
          <w:rFonts w:ascii="Times New Roman" w:hAnsi="Times New Roman" w:cs="Times New Roman"/>
          <w:sz w:val="22"/>
          <w:szCs w:val="22"/>
        </w:rPr>
        <w:t>9</w:t>
      </w:r>
      <w:r w:rsidR="006D5B5D" w:rsidRPr="00A53C5D">
        <w:rPr>
          <w:rStyle w:val="fontstyle01"/>
          <w:rFonts w:ascii="Times New Roman" w:hAnsi="Times New Roman" w:cs="Times New Roman"/>
          <w:sz w:val="22"/>
          <w:szCs w:val="22"/>
        </w:rPr>
        <w:t>5% confidence interval from the mean.</w:t>
      </w:r>
    </w:p>
    <w:p w14:paraId="0589D980" w14:textId="77777777" w:rsidR="006D5B5D" w:rsidRDefault="006D5B5D" w:rsidP="00FF27B1">
      <w:pPr>
        <w:jc w:val="both"/>
        <w:rPr>
          <w:rFonts w:ascii="Times New Roman" w:hAnsi="Times New Roman" w:cs="Times New Roman"/>
        </w:rPr>
      </w:pPr>
    </w:p>
    <w:p w14:paraId="1469A9F1" w14:textId="77777777" w:rsidR="00CE03E6" w:rsidRDefault="00CE03E6" w:rsidP="00FF27B1">
      <w:pPr>
        <w:jc w:val="both"/>
        <w:rPr>
          <w:rFonts w:ascii="Times New Roman" w:hAnsi="Times New Roman" w:cs="Times New Roman"/>
        </w:rPr>
      </w:pPr>
    </w:p>
    <w:p w14:paraId="34A93CFF" w14:textId="77777777" w:rsidR="00BB3E7C" w:rsidRPr="00A8480F" w:rsidRDefault="00BB3E7C" w:rsidP="00A8480F">
      <w:pPr>
        <w:tabs>
          <w:tab w:val="left" w:pos="1365"/>
        </w:tabs>
        <w:rPr>
          <w:rStyle w:val="fontstyle01"/>
          <w:rFonts w:ascii="Times New Roman" w:hAnsi="Times New Roman" w:cs="Times New Roman"/>
          <w:color w:val="auto"/>
          <w:sz w:val="22"/>
          <w:szCs w:val="22"/>
        </w:rPr>
      </w:pPr>
    </w:p>
    <w:p w14:paraId="5B95D030" w14:textId="77777777" w:rsidR="00BB3E7C" w:rsidRDefault="00BB3E7C" w:rsidP="006C2C62">
      <w:pPr>
        <w:jc w:val="both"/>
        <w:rPr>
          <w:rStyle w:val="fontstyle01"/>
          <w:rFonts w:ascii="Times New Roman" w:hAnsi="Times New Roman" w:cs="Times New Roman"/>
          <w:sz w:val="22"/>
          <w:szCs w:val="22"/>
        </w:rPr>
      </w:pPr>
    </w:p>
    <w:p w14:paraId="1D609B34" w14:textId="77777777" w:rsidR="00CE03E6" w:rsidRPr="006C2C62" w:rsidRDefault="00CE03E6" w:rsidP="006C2C62">
      <w:pPr>
        <w:ind w:firstLine="720"/>
        <w:rPr>
          <w:rFonts w:ascii="Times New Roman" w:hAnsi="Times New Roman" w:cs="Times New Roman"/>
        </w:rPr>
      </w:pPr>
    </w:p>
    <w:sectPr w:rsidR="00CE03E6" w:rsidRPr="006C2C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5586F5" w16cex:dateUtc="2020-04-30T08:18:00Z"/>
  <w16cex:commentExtensible w16cex:durableId="225586E8" w16cex:dateUtc="2020-04-30T08:18:00Z"/>
  <w16cex:commentExtensible w16cex:durableId="2255868B" w16cex:dateUtc="2020-04-30T08:16:00Z"/>
  <w16cex:commentExtensible w16cex:durableId="22558737" w16cex:dateUtc="2020-04-30T08:19:00Z"/>
  <w16cex:commentExtensible w16cex:durableId="225586CF" w16cex:dateUtc="2020-04-30T08:18:00Z"/>
  <w16cex:commentExtensible w16cex:durableId="225586DA" w16cex:dateUtc="2020-04-30T08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A17E5D1" w16cid:durableId="225586F5"/>
  <w16cid:commentId w16cid:paraId="16B6D12F" w16cid:durableId="225586E8"/>
  <w16cid:commentId w16cid:paraId="08762DC3" w16cid:durableId="2255868B"/>
  <w16cid:commentId w16cid:paraId="536A3761" w16cid:durableId="22558737"/>
  <w16cid:commentId w16cid:paraId="4B64E68C" w16cid:durableId="225586CF"/>
  <w16cid:commentId w16cid:paraId="33841D7B" w16cid:durableId="225586DA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75D5B8" w14:textId="77777777" w:rsidR="00931CBB" w:rsidRDefault="00931CBB" w:rsidP="00172018">
      <w:pPr>
        <w:spacing w:after="0" w:line="240" w:lineRule="auto"/>
      </w:pPr>
      <w:r>
        <w:separator/>
      </w:r>
    </w:p>
  </w:endnote>
  <w:endnote w:type="continuationSeparator" w:id="0">
    <w:p w14:paraId="5C934A15" w14:textId="77777777" w:rsidR="00931CBB" w:rsidRDefault="00931CBB" w:rsidP="001720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NRMT">
    <w:altName w:val="Times New Roman"/>
    <w:panose1 w:val="00000000000000000000"/>
    <w:charset w:val="00"/>
    <w:family w:val="roman"/>
    <w:notTrueType/>
    <w:pitch w:val="default"/>
  </w:font>
  <w:font w:name="TimesNRMT-Italic">
    <w:altName w:val="Times New Roman"/>
    <w:panose1 w:val="00000000000000000000"/>
    <w:charset w:val="00"/>
    <w:family w:val="roman"/>
    <w:notTrueType/>
    <w:pitch w:val="default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FEA029" w14:textId="77777777" w:rsidR="00931CBB" w:rsidRDefault="00931CBB" w:rsidP="00172018">
      <w:pPr>
        <w:spacing w:after="0" w:line="240" w:lineRule="auto"/>
      </w:pPr>
      <w:r>
        <w:separator/>
      </w:r>
    </w:p>
  </w:footnote>
  <w:footnote w:type="continuationSeparator" w:id="0">
    <w:p w14:paraId="599ACF46" w14:textId="77777777" w:rsidR="00931CBB" w:rsidRDefault="00931CBB" w:rsidP="0017201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zC2NLIwsDA0MDRR0lEKTi0uzszPAymwqAUANwWinywAAAA="/>
  </w:docVars>
  <w:rsids>
    <w:rsidRoot w:val="00695CDC"/>
    <w:rsid w:val="000565B6"/>
    <w:rsid w:val="00172018"/>
    <w:rsid w:val="00182272"/>
    <w:rsid w:val="001D7A4A"/>
    <w:rsid w:val="0020140B"/>
    <w:rsid w:val="002644F3"/>
    <w:rsid w:val="002739BD"/>
    <w:rsid w:val="00284B8B"/>
    <w:rsid w:val="002A6ED5"/>
    <w:rsid w:val="002C09B5"/>
    <w:rsid w:val="002D6EDB"/>
    <w:rsid w:val="002F1B59"/>
    <w:rsid w:val="00325316"/>
    <w:rsid w:val="00325B6A"/>
    <w:rsid w:val="00363145"/>
    <w:rsid w:val="0037700C"/>
    <w:rsid w:val="003B1B51"/>
    <w:rsid w:val="003C1BA9"/>
    <w:rsid w:val="003E3EA9"/>
    <w:rsid w:val="003E53BB"/>
    <w:rsid w:val="003F4C3F"/>
    <w:rsid w:val="00404527"/>
    <w:rsid w:val="0040673C"/>
    <w:rsid w:val="004073A2"/>
    <w:rsid w:val="00450401"/>
    <w:rsid w:val="00452351"/>
    <w:rsid w:val="004B4922"/>
    <w:rsid w:val="005123C1"/>
    <w:rsid w:val="00596BB5"/>
    <w:rsid w:val="005F534E"/>
    <w:rsid w:val="00612FFA"/>
    <w:rsid w:val="006168BB"/>
    <w:rsid w:val="006172AA"/>
    <w:rsid w:val="0062131F"/>
    <w:rsid w:val="00636F06"/>
    <w:rsid w:val="00665F95"/>
    <w:rsid w:val="00691766"/>
    <w:rsid w:val="00695CDC"/>
    <w:rsid w:val="006B3A5B"/>
    <w:rsid w:val="006C2C62"/>
    <w:rsid w:val="006D5B5D"/>
    <w:rsid w:val="006E222C"/>
    <w:rsid w:val="007026D5"/>
    <w:rsid w:val="007148C7"/>
    <w:rsid w:val="00762D46"/>
    <w:rsid w:val="007B73A0"/>
    <w:rsid w:val="00876353"/>
    <w:rsid w:val="0089466D"/>
    <w:rsid w:val="008A6F8C"/>
    <w:rsid w:val="009179D8"/>
    <w:rsid w:val="00924FB4"/>
    <w:rsid w:val="00931CBB"/>
    <w:rsid w:val="0099047E"/>
    <w:rsid w:val="00996FE6"/>
    <w:rsid w:val="00A53C5D"/>
    <w:rsid w:val="00A76D2A"/>
    <w:rsid w:val="00A8480F"/>
    <w:rsid w:val="00AA7C54"/>
    <w:rsid w:val="00B1298B"/>
    <w:rsid w:val="00B16749"/>
    <w:rsid w:val="00B41763"/>
    <w:rsid w:val="00B71302"/>
    <w:rsid w:val="00BA0FAF"/>
    <w:rsid w:val="00BA6155"/>
    <w:rsid w:val="00BB3E7C"/>
    <w:rsid w:val="00C02C91"/>
    <w:rsid w:val="00C329F7"/>
    <w:rsid w:val="00C72D74"/>
    <w:rsid w:val="00CE0197"/>
    <w:rsid w:val="00CE03E6"/>
    <w:rsid w:val="00D12838"/>
    <w:rsid w:val="00DD1EC0"/>
    <w:rsid w:val="00DE35F4"/>
    <w:rsid w:val="00E02EF7"/>
    <w:rsid w:val="00E340D0"/>
    <w:rsid w:val="00E5635C"/>
    <w:rsid w:val="00E82CAD"/>
    <w:rsid w:val="00ED0273"/>
    <w:rsid w:val="00F21056"/>
    <w:rsid w:val="00F71009"/>
    <w:rsid w:val="00F770ED"/>
    <w:rsid w:val="00FA789A"/>
    <w:rsid w:val="00FD18D2"/>
    <w:rsid w:val="00FF08A9"/>
    <w:rsid w:val="00FF2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F7B4B"/>
  <w15:chartTrackingRefBased/>
  <w15:docId w15:val="{676AB3E5-5BAE-4409-9724-021852643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2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2018"/>
  </w:style>
  <w:style w:type="paragraph" w:styleId="Footer">
    <w:name w:val="footer"/>
    <w:basedOn w:val="Normal"/>
    <w:link w:val="FooterChar"/>
    <w:uiPriority w:val="99"/>
    <w:unhideWhenUsed/>
    <w:rsid w:val="00172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2018"/>
  </w:style>
  <w:style w:type="character" w:customStyle="1" w:styleId="fontstyle01">
    <w:name w:val="fontstyle01"/>
    <w:basedOn w:val="DefaultParagraphFont"/>
    <w:rsid w:val="00E5635C"/>
    <w:rPr>
      <w:rFonts w:ascii="TimesNRMT" w:hAnsi="TimesNRMT" w:hint="default"/>
      <w:b w:val="0"/>
      <w:bCs w:val="0"/>
      <w:i w:val="0"/>
      <w:iCs w:val="0"/>
      <w:color w:val="231F20"/>
      <w:sz w:val="16"/>
      <w:szCs w:val="16"/>
    </w:rPr>
  </w:style>
  <w:style w:type="character" w:customStyle="1" w:styleId="fontstyle21">
    <w:name w:val="fontstyle21"/>
    <w:basedOn w:val="DefaultParagraphFont"/>
    <w:rsid w:val="00E5635C"/>
    <w:rPr>
      <w:rFonts w:ascii="TimesNRMT-Italic" w:hAnsi="TimesNRMT-Italic" w:hint="default"/>
      <w:b w:val="0"/>
      <w:bCs w:val="0"/>
      <w:i/>
      <w:iCs/>
      <w:color w:val="231F20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E82CA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label">
    <w:name w:val="label"/>
    <w:basedOn w:val="DefaultParagraphFont"/>
    <w:rsid w:val="00B1298B"/>
  </w:style>
  <w:style w:type="character" w:styleId="Emphasis">
    <w:name w:val="Emphasis"/>
    <w:basedOn w:val="DefaultParagraphFont"/>
    <w:uiPriority w:val="20"/>
    <w:qFormat/>
    <w:rsid w:val="00B1298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673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73C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067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7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67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7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673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emf"/><Relationship Id="rId39" Type="http://schemas.openxmlformats.org/officeDocument/2006/relationships/image" Target="media/image34.emf"/><Relationship Id="rId21" Type="http://schemas.openxmlformats.org/officeDocument/2006/relationships/image" Target="media/image16.png"/><Relationship Id="rId34" Type="http://schemas.openxmlformats.org/officeDocument/2006/relationships/image" Target="media/image29.emf"/><Relationship Id="rId42" Type="http://schemas.openxmlformats.org/officeDocument/2006/relationships/image" Target="media/image37.emf"/><Relationship Id="rId47" Type="http://schemas.openxmlformats.org/officeDocument/2006/relationships/image" Target="media/image42.emf"/><Relationship Id="rId50" Type="http://schemas.openxmlformats.org/officeDocument/2006/relationships/fontTable" Target="fontTable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9" Type="http://schemas.openxmlformats.org/officeDocument/2006/relationships/image" Target="media/image24.emf"/><Relationship Id="rId11" Type="http://schemas.openxmlformats.org/officeDocument/2006/relationships/image" Target="media/image6.png"/><Relationship Id="rId24" Type="http://schemas.openxmlformats.org/officeDocument/2006/relationships/image" Target="media/image19.emf"/><Relationship Id="rId32" Type="http://schemas.openxmlformats.org/officeDocument/2006/relationships/image" Target="media/image27.emf"/><Relationship Id="rId37" Type="http://schemas.openxmlformats.org/officeDocument/2006/relationships/image" Target="media/image32.emf"/><Relationship Id="rId40" Type="http://schemas.openxmlformats.org/officeDocument/2006/relationships/image" Target="media/image35.emf"/><Relationship Id="rId45" Type="http://schemas.openxmlformats.org/officeDocument/2006/relationships/image" Target="media/image40.emf"/><Relationship Id="rId53" Type="http://schemas.microsoft.com/office/2018/08/relationships/commentsExtensible" Target="commentsExtensi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emf"/><Relationship Id="rId44" Type="http://schemas.openxmlformats.org/officeDocument/2006/relationships/image" Target="media/image39.emf"/><Relationship Id="rId52" Type="http://schemas.microsoft.com/office/2016/09/relationships/commentsIds" Target="commentsIds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emf"/><Relationship Id="rId30" Type="http://schemas.openxmlformats.org/officeDocument/2006/relationships/image" Target="media/image25.emf"/><Relationship Id="rId35" Type="http://schemas.openxmlformats.org/officeDocument/2006/relationships/image" Target="media/image30.emf"/><Relationship Id="rId43" Type="http://schemas.openxmlformats.org/officeDocument/2006/relationships/image" Target="media/image38.emf"/><Relationship Id="rId48" Type="http://schemas.openxmlformats.org/officeDocument/2006/relationships/image" Target="media/image43.emf"/><Relationship Id="rId8" Type="http://schemas.openxmlformats.org/officeDocument/2006/relationships/image" Target="media/image3.png"/><Relationship Id="rId51" Type="http://schemas.openxmlformats.org/officeDocument/2006/relationships/theme" Target="theme/theme1.xml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emf"/><Relationship Id="rId38" Type="http://schemas.openxmlformats.org/officeDocument/2006/relationships/image" Target="media/image33.emf"/><Relationship Id="rId46" Type="http://schemas.openxmlformats.org/officeDocument/2006/relationships/image" Target="media/image41.emf"/><Relationship Id="rId20" Type="http://schemas.openxmlformats.org/officeDocument/2006/relationships/image" Target="media/image15.png"/><Relationship Id="rId41" Type="http://schemas.openxmlformats.org/officeDocument/2006/relationships/image" Target="media/image36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emf"/><Relationship Id="rId49" Type="http://schemas.openxmlformats.org/officeDocument/2006/relationships/image" Target="media/image4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8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ay</dc:creator>
  <cp:keywords/>
  <dc:description/>
  <cp:lastModifiedBy>malay</cp:lastModifiedBy>
  <cp:revision>13</cp:revision>
  <cp:lastPrinted>2020-04-30T19:13:00Z</cp:lastPrinted>
  <dcterms:created xsi:type="dcterms:W3CDTF">2020-04-30T11:05:00Z</dcterms:created>
  <dcterms:modified xsi:type="dcterms:W3CDTF">2020-04-30T19:13:00Z</dcterms:modified>
</cp:coreProperties>
</file>